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19422" w14:textId="77777777" w:rsidR="00C65AA5" w:rsidRPr="00D26215" w:rsidRDefault="00C34AF5" w:rsidP="00D26215">
      <w:pPr>
        <w:rPr>
          <w:rFonts w:ascii="Times New Roman" w:hAnsi="Times New Roman" w:cs="Times New Roman"/>
          <w:b/>
          <w:bCs/>
        </w:rPr>
      </w:pPr>
      <w:r w:rsidRPr="00D26215">
        <w:rPr>
          <w:rFonts w:ascii="Times New Roman" w:hAnsi="Times New Roman" w:cs="Times New Roman"/>
          <w:b/>
          <w:bCs/>
        </w:rPr>
        <w:t>Problem1:</w:t>
      </w:r>
    </w:p>
    <w:p w14:paraId="38FC9380" w14:textId="77777777" w:rsidR="00C34AF5" w:rsidRPr="00D26215" w:rsidRDefault="00C34AF5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>The following figure illustrates the entity relationship diagram of different works of art at museum (</w:t>
      </w:r>
      <w:proofErr w:type="spellStart"/>
      <w:r w:rsidRPr="00D26215">
        <w:rPr>
          <w:rFonts w:ascii="Times New Roman" w:hAnsi="Times New Roman" w:cs="Times New Roman"/>
        </w:rPr>
        <w:t>workdetails</w:t>
      </w:r>
      <w:proofErr w:type="spellEnd"/>
      <w:r w:rsidRPr="00D26215">
        <w:rPr>
          <w:rFonts w:ascii="Times New Roman" w:hAnsi="Times New Roman" w:cs="Times New Roman"/>
        </w:rPr>
        <w:t xml:space="preserve"> table) and their relationship with the following tables:</w:t>
      </w:r>
    </w:p>
    <w:p w14:paraId="4CB3635A" w14:textId="77777777" w:rsidR="004B40F4" w:rsidRPr="00D26215" w:rsidRDefault="006F3686" w:rsidP="00D26215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98F34DA" wp14:editId="45EB5C39">
            <wp:extent cx="6858000" cy="4904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0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742F9" w14:textId="77777777" w:rsidR="00C34AF5" w:rsidRPr="00D26215" w:rsidRDefault="00E07A5A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t>Workdetails</w:t>
      </w:r>
      <w:proofErr w:type="spellEnd"/>
      <w:r w:rsidRPr="00D26215">
        <w:rPr>
          <w:rFonts w:ascii="Times New Roman" w:hAnsi="Times New Roman" w:cs="Times New Roman"/>
        </w:rPr>
        <w:t xml:space="preserve"> :</w:t>
      </w:r>
      <w:r w:rsidR="00853306" w:rsidRPr="00D26215">
        <w:rPr>
          <w:rFonts w:ascii="Times New Roman" w:hAnsi="Times New Roman" w:cs="Times New Roman"/>
        </w:rPr>
        <w:t xml:space="preserve"> </w:t>
      </w:r>
      <w:r w:rsidR="00F92AD2" w:rsidRPr="00D26215">
        <w:rPr>
          <w:rFonts w:ascii="Times New Roman" w:hAnsi="Times New Roman" w:cs="Times New Roman"/>
        </w:rPr>
        <w:t>each work is identified by item code, title, type, and size</w:t>
      </w:r>
    </w:p>
    <w:p w14:paraId="60D104AD" w14:textId="77777777" w:rsidR="00C72E4D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Pr="00D26215">
        <w:rPr>
          <w:rFonts w:ascii="Times New Roman" w:hAnsi="Times New Roman" w:cs="Times New Roman"/>
        </w:rPr>
        <w:t>itemCode</w:t>
      </w:r>
      <w:proofErr w:type="spellEnd"/>
    </w:p>
    <w:p w14:paraId="4DAD3FDB" w14:textId="77777777" w:rsidR="00C72E4D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Foreign keys: </w:t>
      </w:r>
      <w:proofErr w:type="spellStart"/>
      <w:r w:rsidRPr="00D26215">
        <w:rPr>
          <w:rFonts w:ascii="Times New Roman" w:hAnsi="Times New Roman" w:cs="Times New Roman"/>
        </w:rPr>
        <w:t>sizeID</w:t>
      </w:r>
      <w:proofErr w:type="spellEnd"/>
      <w:r w:rsidRPr="00D26215">
        <w:rPr>
          <w:rFonts w:ascii="Times New Roman" w:hAnsi="Times New Roman" w:cs="Times New Roman"/>
        </w:rPr>
        <w:t xml:space="preserve">, </w:t>
      </w:r>
      <w:proofErr w:type="spellStart"/>
      <w:r w:rsidRPr="00D26215">
        <w:rPr>
          <w:rFonts w:ascii="Times New Roman" w:hAnsi="Times New Roman" w:cs="Times New Roman"/>
        </w:rPr>
        <w:t>artistID</w:t>
      </w:r>
      <w:proofErr w:type="spellEnd"/>
      <w:r w:rsidRPr="00D26215">
        <w:rPr>
          <w:rFonts w:ascii="Times New Roman" w:hAnsi="Times New Roman" w:cs="Times New Roman"/>
        </w:rPr>
        <w:t xml:space="preserve">, </w:t>
      </w:r>
      <w:proofErr w:type="spellStart"/>
      <w:r w:rsidRPr="00D26215">
        <w:rPr>
          <w:rFonts w:ascii="Times New Roman" w:hAnsi="Times New Roman" w:cs="Times New Roman"/>
        </w:rPr>
        <w:t>showID</w:t>
      </w:r>
      <w:proofErr w:type="spellEnd"/>
      <w:r w:rsidRPr="00D26215">
        <w:rPr>
          <w:rFonts w:ascii="Times New Roman" w:hAnsi="Times New Roman" w:cs="Times New Roman"/>
        </w:rPr>
        <w:t xml:space="preserve">, </w:t>
      </w:r>
      <w:proofErr w:type="spellStart"/>
      <w:r w:rsidRPr="00D26215">
        <w:rPr>
          <w:rFonts w:ascii="Times New Roman" w:hAnsi="Times New Roman" w:cs="Times New Roman"/>
        </w:rPr>
        <w:t>LocationID</w:t>
      </w:r>
      <w:proofErr w:type="spellEnd"/>
    </w:p>
    <w:p w14:paraId="0A779AB0" w14:textId="77777777" w:rsidR="00C72E4D" w:rsidRPr="00D26215" w:rsidRDefault="00C72E4D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t>sizedetails</w:t>
      </w:r>
      <w:proofErr w:type="spellEnd"/>
      <w:r w:rsidRPr="00D26215">
        <w:rPr>
          <w:rFonts w:ascii="Times New Roman" w:hAnsi="Times New Roman" w:cs="Times New Roman"/>
        </w:rPr>
        <w:t xml:space="preserve"> : each size is composed of height, width and weight</w:t>
      </w:r>
    </w:p>
    <w:p w14:paraId="29761B85" w14:textId="77777777" w:rsidR="008444AC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="00265E04" w:rsidRPr="00D26215">
        <w:rPr>
          <w:rFonts w:ascii="Times New Roman" w:hAnsi="Times New Roman" w:cs="Times New Roman"/>
        </w:rPr>
        <w:t>sizeID</w:t>
      </w:r>
      <w:proofErr w:type="spellEnd"/>
      <w:r w:rsidR="008444AC" w:rsidRPr="00D26215">
        <w:rPr>
          <w:rFonts w:ascii="Times New Roman" w:hAnsi="Times New Roman" w:cs="Times New Roman"/>
        </w:rPr>
        <w:t xml:space="preserve"> </w:t>
      </w:r>
    </w:p>
    <w:p w14:paraId="330A7F08" w14:textId="77777777" w:rsidR="008444AC" w:rsidRPr="00D26215" w:rsidRDefault="008444AC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t>artistDetails</w:t>
      </w:r>
      <w:proofErr w:type="spellEnd"/>
      <w:r w:rsidRPr="00D26215">
        <w:rPr>
          <w:rFonts w:ascii="Times New Roman" w:hAnsi="Times New Roman" w:cs="Times New Roman"/>
        </w:rPr>
        <w:t xml:space="preserve"> : work of art is developed by an artist</w:t>
      </w:r>
      <w:r w:rsidR="00B95BC4" w:rsidRPr="00D26215">
        <w:rPr>
          <w:rFonts w:ascii="Times New Roman" w:hAnsi="Times New Roman" w:cs="Times New Roman"/>
        </w:rPr>
        <w:t xml:space="preserve"> and </w:t>
      </w:r>
      <w:proofErr w:type="spellStart"/>
      <w:r w:rsidR="00B95BC4" w:rsidRPr="00D26215">
        <w:rPr>
          <w:rFonts w:ascii="Times New Roman" w:hAnsi="Times New Roman" w:cs="Times New Roman"/>
        </w:rPr>
        <w:t>idenfied</w:t>
      </w:r>
      <w:proofErr w:type="spellEnd"/>
      <w:r w:rsidR="00B95BC4" w:rsidRPr="00D26215">
        <w:rPr>
          <w:rFonts w:ascii="Times New Roman" w:hAnsi="Times New Roman" w:cs="Times New Roman"/>
        </w:rPr>
        <w:t xml:space="preserve"> by </w:t>
      </w:r>
      <w:proofErr w:type="spellStart"/>
      <w:r w:rsidR="00B95BC4" w:rsidRPr="00D26215">
        <w:rPr>
          <w:rFonts w:ascii="Times New Roman" w:hAnsi="Times New Roman" w:cs="Times New Roman"/>
        </w:rPr>
        <w:t>artistID</w:t>
      </w:r>
      <w:proofErr w:type="spellEnd"/>
      <w:r w:rsidR="00B95BC4" w:rsidRPr="00D26215">
        <w:rPr>
          <w:rFonts w:ascii="Times New Roman" w:hAnsi="Times New Roman" w:cs="Times New Roman"/>
        </w:rPr>
        <w:t>, name, date of birth and date of death</w:t>
      </w:r>
    </w:p>
    <w:p w14:paraId="34B814D9" w14:textId="77777777" w:rsidR="00C72E4D" w:rsidRPr="00D26215" w:rsidRDefault="008444AC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Pr="00D26215">
        <w:rPr>
          <w:rFonts w:ascii="Times New Roman" w:hAnsi="Times New Roman" w:cs="Times New Roman"/>
        </w:rPr>
        <w:t>artistID</w:t>
      </w:r>
      <w:proofErr w:type="spellEnd"/>
    </w:p>
    <w:p w14:paraId="1504927D" w14:textId="77777777" w:rsidR="00C72E4D" w:rsidRPr="00D26215" w:rsidRDefault="004B40F4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t>Locationdetails</w:t>
      </w:r>
      <w:proofErr w:type="spellEnd"/>
      <w:r w:rsidR="00C72E4D" w:rsidRPr="00D26215">
        <w:rPr>
          <w:rFonts w:ascii="Times New Roman" w:hAnsi="Times New Roman" w:cs="Times New Roman"/>
        </w:rPr>
        <w:t xml:space="preserve"> : </w:t>
      </w:r>
      <w:r w:rsidR="00C7270B" w:rsidRPr="00D26215">
        <w:rPr>
          <w:rFonts w:ascii="Times New Roman" w:hAnsi="Times New Roman" w:cs="Times New Roman"/>
        </w:rPr>
        <w:t>work of art is also described by its location within the museum</w:t>
      </w:r>
    </w:p>
    <w:p w14:paraId="6B748E17" w14:textId="77777777" w:rsidR="00C72E4D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="00A50B1C" w:rsidRPr="00D26215">
        <w:rPr>
          <w:rFonts w:ascii="Times New Roman" w:hAnsi="Times New Roman" w:cs="Times New Roman"/>
        </w:rPr>
        <w:t>locationID</w:t>
      </w:r>
      <w:proofErr w:type="spellEnd"/>
    </w:p>
    <w:p w14:paraId="717BE989" w14:textId="77777777" w:rsidR="00C72E4D" w:rsidRPr="00D26215" w:rsidRDefault="00827961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t>showdetails</w:t>
      </w:r>
      <w:proofErr w:type="spellEnd"/>
      <w:r w:rsidR="00C72E4D" w:rsidRPr="00D26215">
        <w:rPr>
          <w:rFonts w:ascii="Times New Roman" w:hAnsi="Times New Roman" w:cs="Times New Roman"/>
        </w:rPr>
        <w:t xml:space="preserve"> : </w:t>
      </w:r>
      <w:r w:rsidRPr="00D26215">
        <w:rPr>
          <w:rFonts w:ascii="Times New Roman" w:hAnsi="Times New Roman" w:cs="Times New Roman"/>
        </w:rPr>
        <w:t>a work of art can be part of any travelling show</w:t>
      </w:r>
      <w:r w:rsidR="00C426E0" w:rsidRPr="00D26215">
        <w:rPr>
          <w:rFonts w:ascii="Times New Roman" w:hAnsi="Times New Roman" w:cs="Times New Roman"/>
        </w:rPr>
        <w:t xml:space="preserve"> and described by showed, city, start date and end date</w:t>
      </w:r>
    </w:p>
    <w:p w14:paraId="39BB1D3D" w14:textId="77777777" w:rsidR="00C72E4D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="00827961" w:rsidRPr="00D26215">
        <w:rPr>
          <w:rFonts w:ascii="Times New Roman" w:hAnsi="Times New Roman" w:cs="Times New Roman"/>
        </w:rPr>
        <w:t>showID</w:t>
      </w:r>
      <w:proofErr w:type="spellEnd"/>
    </w:p>
    <w:p w14:paraId="5A5D795C" w14:textId="77777777" w:rsidR="00827961" w:rsidRPr="00D26215" w:rsidRDefault="00827961" w:rsidP="00D26215">
      <w:pPr>
        <w:rPr>
          <w:rFonts w:ascii="Times New Roman" w:hAnsi="Times New Roman" w:cs="Times New Roman"/>
        </w:rPr>
      </w:pPr>
    </w:p>
    <w:p w14:paraId="4F05B435" w14:textId="77777777" w:rsidR="00C72E4D" w:rsidRPr="00D26215" w:rsidRDefault="00EF5609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lastRenderedPageBreak/>
        <w:t>loandetails</w:t>
      </w:r>
      <w:proofErr w:type="spellEnd"/>
      <w:r w:rsidR="00C72E4D" w:rsidRPr="00D26215">
        <w:rPr>
          <w:rFonts w:ascii="Times New Roman" w:hAnsi="Times New Roman" w:cs="Times New Roman"/>
        </w:rPr>
        <w:t xml:space="preserve"> : </w:t>
      </w:r>
      <w:r w:rsidRPr="00D26215">
        <w:rPr>
          <w:rFonts w:ascii="Times New Roman" w:hAnsi="Times New Roman" w:cs="Times New Roman"/>
        </w:rPr>
        <w:t>a work of art can be loaned to other galleries</w:t>
      </w:r>
      <w:r w:rsidR="00AA4C63" w:rsidRPr="00D26215">
        <w:rPr>
          <w:rFonts w:ascii="Times New Roman" w:hAnsi="Times New Roman" w:cs="Times New Roman"/>
        </w:rPr>
        <w:t xml:space="preserve"> and identified by </w:t>
      </w:r>
      <w:proofErr w:type="spellStart"/>
      <w:r w:rsidR="00AA4C63" w:rsidRPr="00D26215">
        <w:rPr>
          <w:rFonts w:ascii="Times New Roman" w:hAnsi="Times New Roman" w:cs="Times New Roman"/>
        </w:rPr>
        <w:t>loanID</w:t>
      </w:r>
      <w:proofErr w:type="spellEnd"/>
      <w:r w:rsidR="00AA4C63" w:rsidRPr="00D26215">
        <w:rPr>
          <w:rFonts w:ascii="Times New Roman" w:hAnsi="Times New Roman" w:cs="Times New Roman"/>
        </w:rPr>
        <w:t>, date of loaned, date of returned</w:t>
      </w:r>
    </w:p>
    <w:p w14:paraId="28DF43C6" w14:textId="77777777" w:rsidR="00C72E4D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="00923ACF" w:rsidRPr="00D26215">
        <w:rPr>
          <w:rFonts w:ascii="Times New Roman" w:hAnsi="Times New Roman" w:cs="Times New Roman"/>
        </w:rPr>
        <w:t>loanID</w:t>
      </w:r>
      <w:proofErr w:type="spellEnd"/>
    </w:p>
    <w:p w14:paraId="1837D9B3" w14:textId="77777777" w:rsidR="00C72E4D" w:rsidRPr="00D26215" w:rsidRDefault="00C72E4D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Foreign keys: </w:t>
      </w:r>
      <w:proofErr w:type="spellStart"/>
      <w:r w:rsidR="00923ACF" w:rsidRPr="00D26215">
        <w:rPr>
          <w:rFonts w:ascii="Times New Roman" w:hAnsi="Times New Roman" w:cs="Times New Roman"/>
        </w:rPr>
        <w:t>galleryID</w:t>
      </w:r>
      <w:proofErr w:type="spellEnd"/>
    </w:p>
    <w:p w14:paraId="31A7688B" w14:textId="77777777" w:rsidR="00923ACF" w:rsidRPr="00D26215" w:rsidRDefault="00923ACF" w:rsidP="00D26215">
      <w:pPr>
        <w:rPr>
          <w:rFonts w:ascii="Times New Roman" w:hAnsi="Times New Roman" w:cs="Times New Roman"/>
        </w:rPr>
      </w:pPr>
      <w:proofErr w:type="spellStart"/>
      <w:r w:rsidRPr="00D26215">
        <w:rPr>
          <w:rFonts w:ascii="Times New Roman" w:hAnsi="Times New Roman" w:cs="Times New Roman"/>
          <w:b/>
          <w:bCs/>
        </w:rPr>
        <w:t>gallerydetails</w:t>
      </w:r>
      <w:proofErr w:type="spellEnd"/>
      <w:r w:rsidRPr="00D26215">
        <w:rPr>
          <w:rFonts w:ascii="Times New Roman" w:hAnsi="Times New Roman" w:cs="Times New Roman"/>
        </w:rPr>
        <w:t xml:space="preserve"> : a </w:t>
      </w:r>
      <w:r w:rsidR="00C34859" w:rsidRPr="00D26215">
        <w:rPr>
          <w:rFonts w:ascii="Times New Roman" w:hAnsi="Times New Roman" w:cs="Times New Roman"/>
        </w:rPr>
        <w:t>gallery is described by</w:t>
      </w:r>
      <w:r w:rsidR="00A67621" w:rsidRPr="00D26215">
        <w:rPr>
          <w:rFonts w:ascii="Times New Roman" w:hAnsi="Times New Roman" w:cs="Times New Roman"/>
        </w:rPr>
        <w:t xml:space="preserve"> </w:t>
      </w:r>
      <w:proofErr w:type="spellStart"/>
      <w:r w:rsidR="00A67621" w:rsidRPr="00D26215">
        <w:rPr>
          <w:rFonts w:ascii="Times New Roman" w:hAnsi="Times New Roman" w:cs="Times New Roman"/>
        </w:rPr>
        <w:t>galleryID</w:t>
      </w:r>
      <w:proofErr w:type="spellEnd"/>
      <w:r w:rsidR="00C34859" w:rsidRPr="00D26215">
        <w:rPr>
          <w:rFonts w:ascii="Times New Roman" w:hAnsi="Times New Roman" w:cs="Times New Roman"/>
        </w:rPr>
        <w:t xml:space="preserve"> name and city</w:t>
      </w:r>
    </w:p>
    <w:p w14:paraId="7E625F07" w14:textId="77777777" w:rsidR="00923ACF" w:rsidRPr="00D26215" w:rsidRDefault="00923ACF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  <w:t xml:space="preserve">Primary key: </w:t>
      </w:r>
      <w:proofErr w:type="spellStart"/>
      <w:r w:rsidR="001B2D2F" w:rsidRPr="00D26215">
        <w:rPr>
          <w:rFonts w:ascii="Times New Roman" w:hAnsi="Times New Roman" w:cs="Times New Roman"/>
        </w:rPr>
        <w:t>galleryID</w:t>
      </w:r>
      <w:proofErr w:type="spellEnd"/>
    </w:p>
    <w:p w14:paraId="1EE49B23" w14:textId="77777777" w:rsidR="007258EA" w:rsidRPr="00D26215" w:rsidRDefault="007258EA" w:rsidP="00D26215">
      <w:pPr>
        <w:rPr>
          <w:rFonts w:ascii="Times New Roman" w:hAnsi="Times New Roman" w:cs="Times New Roman"/>
        </w:rPr>
      </w:pPr>
    </w:p>
    <w:p w14:paraId="4320507A" w14:textId="77777777" w:rsidR="007258EA" w:rsidRPr="00D26215" w:rsidRDefault="007258EA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  <w:b/>
          <w:bCs/>
        </w:rPr>
        <w:t>Problem2</w:t>
      </w:r>
      <w:r w:rsidRPr="00D26215">
        <w:rPr>
          <w:rFonts w:ascii="Times New Roman" w:hAnsi="Times New Roman" w:cs="Times New Roman"/>
        </w:rPr>
        <w:t xml:space="preserve">: </w:t>
      </w:r>
    </w:p>
    <w:p w14:paraId="49BC2C17" w14:textId="77777777" w:rsidR="007258EA" w:rsidRPr="00D26215" w:rsidRDefault="00D26215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)</w:t>
      </w:r>
      <w:r w:rsidR="007258EA" w:rsidRPr="00D26215">
        <w:rPr>
          <w:rFonts w:ascii="Times New Roman" w:hAnsi="Times New Roman" w:cs="Times New Roman"/>
          <w:b/>
          <w:bCs/>
        </w:rPr>
        <w:t>Shipping Manifest</w:t>
      </w:r>
    </w:p>
    <w:p w14:paraId="40E3465E" w14:textId="7995D60A" w:rsidR="006F4AD8" w:rsidRPr="006F4AD8" w:rsidRDefault="007B1BDD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1NF Relation:</w:t>
      </w:r>
      <w:r w:rsidR="006F4AD8">
        <w:rPr>
          <w:rFonts w:ascii="Times New Roman" w:hAnsi="Times New Roman" w:cs="Times New Roman"/>
          <w:b/>
          <w:bCs/>
        </w:rPr>
        <w:t xml:space="preserve"> (</w:t>
      </w:r>
      <w:r w:rsidR="006F4AD8" w:rsidRPr="006F4AD8">
        <w:rPr>
          <w:rFonts w:ascii="Times New Roman" w:hAnsi="Times New Roman" w:cs="Times New Roman"/>
          <w:b/>
          <w:bCs/>
          <w:u w:val="single"/>
        </w:rPr>
        <w:t>SHIPMENT ID, Item Number</w:t>
      </w:r>
      <w:r w:rsidR="006F4AD8">
        <w:rPr>
          <w:rFonts w:ascii="Times New Roman" w:hAnsi="Times New Roman" w:cs="Times New Roman"/>
          <w:b/>
          <w:bCs/>
          <w:u w:val="single"/>
        </w:rPr>
        <w:t xml:space="preserve">, </w:t>
      </w:r>
      <w:r w:rsidR="006F4AD8">
        <w:rPr>
          <w:rFonts w:ascii="Times New Roman" w:hAnsi="Times New Roman" w:cs="Times New Roman"/>
        </w:rPr>
        <w:t>ORIGIN, DEPARTMENT, DESTINATION, SHIP NUMBER, SHIPMENT DATE, EXPECTED ARRIVAL, CAPTAIN ID, CAPTAIN NAME, SHIPMENT TOTAL, Type, Description, Weight, Quantity, TOTAL WEIGHT)</w:t>
      </w:r>
    </w:p>
    <w:p w14:paraId="28C077F8" w14:textId="77777777" w:rsidR="007B1BDD" w:rsidRDefault="007B1BDD" w:rsidP="00D26215">
      <w:pPr>
        <w:rPr>
          <w:rFonts w:ascii="Times New Roman" w:hAnsi="Times New Roman" w:cs="Times New Roman"/>
          <w:b/>
          <w:bCs/>
        </w:rPr>
      </w:pPr>
    </w:p>
    <w:p w14:paraId="44EE2B81" w14:textId="0A25C2B3" w:rsidR="007B1BDD" w:rsidRPr="007B1BDD" w:rsidRDefault="007B1BDD" w:rsidP="00D26215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5AAF32B" wp14:editId="7631513B">
            <wp:extent cx="7216923" cy="1072515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427898" cy="1103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73FE5" w14:textId="40F70FBF" w:rsidR="00995EF6" w:rsidRDefault="00F47687" w:rsidP="00D26215">
      <w:pPr>
        <w:rPr>
          <w:rFonts w:ascii="Times New Roman" w:hAnsi="Times New Roman" w:cs="Times New Roman"/>
        </w:rPr>
      </w:pPr>
      <w:r w:rsidRPr="00F47687">
        <w:rPr>
          <w:rFonts w:ascii="Times New Roman" w:hAnsi="Times New Roman" w:cs="Times New Roman"/>
          <w:b/>
          <w:bCs/>
        </w:rPr>
        <w:t>Functional Dependency</w:t>
      </w:r>
      <w:r>
        <w:rPr>
          <w:rFonts w:ascii="Times New Roman" w:hAnsi="Times New Roman" w:cs="Times New Roman"/>
        </w:rPr>
        <w:t>:</w:t>
      </w:r>
    </w:p>
    <w:p w14:paraId="6123EC86" w14:textId="0B82E181" w:rsidR="00F47687" w:rsidRDefault="00F47687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HIPMENT ID, Item Number) -&gt; (</w:t>
      </w:r>
      <w:r>
        <w:rPr>
          <w:rFonts w:ascii="Times New Roman" w:hAnsi="Times New Roman" w:cs="Times New Roman"/>
        </w:rPr>
        <w:t>ORIGIN, DEPARTMENT, DESTINATION, SHIP NUMBER, SHIPMENT DATE, EXPECTED ARRIVAL, CAPTAIN ID</w:t>
      </w:r>
      <w:r w:rsidR="00466EF6">
        <w:rPr>
          <w:rFonts w:ascii="Times New Roman" w:hAnsi="Times New Roman" w:cs="Times New Roman"/>
        </w:rPr>
        <w:t>, CAPTAIN NAME</w:t>
      </w:r>
      <w:r>
        <w:rPr>
          <w:rFonts w:ascii="Times New Roman" w:hAnsi="Times New Roman" w:cs="Times New Roman"/>
        </w:rPr>
        <w:t>, SHIPMENT TOTAL, Type, Description, Weight, Quantity, TOTAL WEIGHT</w:t>
      </w:r>
      <w:r>
        <w:rPr>
          <w:rFonts w:ascii="Times New Roman" w:hAnsi="Times New Roman" w:cs="Times New Roman"/>
        </w:rPr>
        <w:t>)</w:t>
      </w:r>
    </w:p>
    <w:p w14:paraId="332E8FA6" w14:textId="4DC5C730" w:rsidR="00EA22D1" w:rsidRDefault="00EA22D1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artial Dependency:</w:t>
      </w:r>
    </w:p>
    <w:p w14:paraId="377764AA" w14:textId="3358DE64" w:rsidR="00EA22D1" w:rsidRDefault="00EA22D1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SHIPMENT ID</w:t>
      </w:r>
      <w:r>
        <w:rPr>
          <w:rFonts w:ascii="Times New Roman" w:hAnsi="Times New Roman" w:cs="Times New Roman"/>
        </w:rPr>
        <w:t>) -&gt; (</w:t>
      </w:r>
      <w:r>
        <w:rPr>
          <w:rFonts w:ascii="Times New Roman" w:hAnsi="Times New Roman" w:cs="Times New Roman"/>
        </w:rPr>
        <w:t>ORIGIN, DEPARTMENT, DESTINATION, SHIP NUMBER, SHIPMENT DATE, EXPECTED ARRIVAL, CAPTAIN ID, CAPTAIN NAME, SHIPMENT TOTAL</w:t>
      </w:r>
      <w:r>
        <w:rPr>
          <w:rFonts w:ascii="Times New Roman" w:hAnsi="Times New Roman" w:cs="Times New Roman"/>
        </w:rPr>
        <w:t>)</w:t>
      </w:r>
    </w:p>
    <w:p w14:paraId="735871D3" w14:textId="220A2E04" w:rsidR="00B41BDA" w:rsidRDefault="00B41BDA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Item Number</w:t>
      </w:r>
      <w:r>
        <w:rPr>
          <w:rFonts w:ascii="Times New Roman" w:hAnsi="Times New Roman" w:cs="Times New Roman"/>
        </w:rPr>
        <w:t>) -&gt; (</w:t>
      </w:r>
      <w:r>
        <w:rPr>
          <w:rFonts w:ascii="Times New Roman" w:hAnsi="Times New Roman" w:cs="Times New Roman"/>
        </w:rPr>
        <w:t>Type, Description, Weight, Quantity, TOTAL WEIGHT</w:t>
      </w:r>
      <w:r>
        <w:rPr>
          <w:rFonts w:ascii="Times New Roman" w:hAnsi="Times New Roman" w:cs="Times New Roman"/>
        </w:rPr>
        <w:t>)</w:t>
      </w:r>
    </w:p>
    <w:p w14:paraId="7B94264B" w14:textId="74DE2D9B" w:rsidR="00466EF6" w:rsidRDefault="00466EF6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ransitive Dependency:</w:t>
      </w:r>
    </w:p>
    <w:p w14:paraId="0A889337" w14:textId="1FB7B63F" w:rsidR="00466EF6" w:rsidRDefault="00466EF6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SHIP NUMBER</w:t>
      </w:r>
      <w:r>
        <w:rPr>
          <w:rFonts w:ascii="Times New Roman" w:hAnsi="Times New Roman" w:cs="Times New Roman"/>
        </w:rPr>
        <w:t>) -&gt; (</w:t>
      </w:r>
      <w:r>
        <w:rPr>
          <w:rFonts w:ascii="Times New Roman" w:hAnsi="Times New Roman" w:cs="Times New Roman"/>
        </w:rPr>
        <w:t>CAPTAIN ID</w:t>
      </w:r>
      <w:r>
        <w:rPr>
          <w:rFonts w:ascii="Times New Roman" w:hAnsi="Times New Roman" w:cs="Times New Roman"/>
        </w:rPr>
        <w:t>)</w:t>
      </w:r>
    </w:p>
    <w:p w14:paraId="65D74309" w14:textId="30A5EE00" w:rsidR="00466EF6" w:rsidRDefault="00466EF6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CAPTAIN ID</w:t>
      </w:r>
      <w:r>
        <w:rPr>
          <w:rFonts w:ascii="Times New Roman" w:hAnsi="Times New Roman" w:cs="Times New Roman"/>
        </w:rPr>
        <w:t>) -&gt; (</w:t>
      </w:r>
      <w:r>
        <w:rPr>
          <w:rFonts w:ascii="Times New Roman" w:hAnsi="Times New Roman" w:cs="Times New Roman"/>
        </w:rPr>
        <w:t>CAPTAIN NAME</w:t>
      </w:r>
      <w:r>
        <w:rPr>
          <w:rFonts w:ascii="Times New Roman" w:hAnsi="Times New Roman" w:cs="Times New Roman"/>
        </w:rPr>
        <w:t>)</w:t>
      </w:r>
    </w:p>
    <w:p w14:paraId="68A854A2" w14:textId="285B5302" w:rsidR="00EA1848" w:rsidRDefault="00EA1848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502964">
        <w:rPr>
          <w:rFonts w:ascii="Times New Roman" w:hAnsi="Times New Roman" w:cs="Times New Roman"/>
        </w:rPr>
        <w:t>Weight, Quantity</w:t>
      </w:r>
      <w:r>
        <w:rPr>
          <w:rFonts w:ascii="Times New Roman" w:hAnsi="Times New Roman" w:cs="Times New Roman"/>
        </w:rPr>
        <w:t>) -&gt; (</w:t>
      </w:r>
      <w:r w:rsidR="00502964">
        <w:rPr>
          <w:rFonts w:ascii="Times New Roman" w:hAnsi="Times New Roman" w:cs="Times New Roman"/>
        </w:rPr>
        <w:t>TOTAL WEIGHT</w:t>
      </w:r>
      <w:r>
        <w:rPr>
          <w:rFonts w:ascii="Times New Roman" w:hAnsi="Times New Roman" w:cs="Times New Roman"/>
        </w:rPr>
        <w:t>)</w:t>
      </w:r>
    </w:p>
    <w:p w14:paraId="2F577E76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43696474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47BD61CC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7226C16B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7BE0067B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41F59A24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26283497" w14:textId="77777777" w:rsidR="00D51D3C" w:rsidRDefault="00D51D3C" w:rsidP="00D26215">
      <w:pPr>
        <w:rPr>
          <w:rFonts w:ascii="Times New Roman" w:hAnsi="Times New Roman" w:cs="Times New Roman"/>
          <w:b/>
          <w:bCs/>
        </w:rPr>
      </w:pPr>
    </w:p>
    <w:p w14:paraId="70E4DD89" w14:textId="062720F6" w:rsidR="00D51D3C" w:rsidRPr="00D51D3C" w:rsidRDefault="00D51D3C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2NF Relation:</w:t>
      </w:r>
    </w:p>
    <w:p w14:paraId="5E13D812" w14:textId="3A5AA9D8" w:rsidR="00AB7496" w:rsidRPr="00466EF6" w:rsidRDefault="00D51D3C" w:rsidP="00D26215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3328C99" wp14:editId="4D35E9E8">
            <wp:extent cx="6858000" cy="21774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7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6C89F" w14:textId="517F4830" w:rsidR="00995EF6" w:rsidRDefault="00995EF6" w:rsidP="00D26215">
      <w:pPr>
        <w:rPr>
          <w:rFonts w:ascii="Times New Roman" w:hAnsi="Times New Roman" w:cs="Times New Roman"/>
          <w:b/>
          <w:bCs/>
        </w:rPr>
      </w:pPr>
    </w:p>
    <w:p w14:paraId="28720639" w14:textId="77777777" w:rsidR="000E0537" w:rsidRPr="000E0537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>Table 1</w:t>
      </w:r>
    </w:p>
    <w:p w14:paraId="17E2B790" w14:textId="77777777" w:rsidR="000E0537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Primary key:   </w:t>
      </w:r>
      <w:r>
        <w:rPr>
          <w:rFonts w:ascii="Times New Roman" w:hAnsi="Times New Roman" w:cs="Times New Roman"/>
          <w:b/>
          <w:bCs/>
        </w:rPr>
        <w:t>SHIPMENT ID</w:t>
      </w:r>
    </w:p>
    <w:p w14:paraId="3E1E6181" w14:textId="42A88565" w:rsidR="00773B7C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Foreign key:     </w:t>
      </w:r>
      <w:r w:rsidR="00167782">
        <w:rPr>
          <w:rFonts w:ascii="Times New Roman" w:hAnsi="Times New Roman" w:cs="Times New Roman"/>
          <w:b/>
          <w:bCs/>
        </w:rPr>
        <w:t>SHIPMENT</w:t>
      </w:r>
      <w:r w:rsidR="00167782">
        <w:rPr>
          <w:rFonts w:ascii="Times New Roman" w:hAnsi="Times New Roman" w:cs="Times New Roman"/>
          <w:b/>
          <w:bCs/>
        </w:rPr>
        <w:t xml:space="preserve"> ID (to Table 2)</w:t>
      </w:r>
    </w:p>
    <w:p w14:paraId="39657673" w14:textId="0D15DDD4" w:rsidR="000E0537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>Normal form:  At least 2NF</w:t>
      </w:r>
    </w:p>
    <w:p w14:paraId="1AEBC923" w14:textId="696BABEB" w:rsidR="00C666B7" w:rsidRPr="00D51425" w:rsidRDefault="00C666B7" w:rsidP="000E0537">
      <w:pPr>
        <w:rPr>
          <w:rFonts w:ascii="Times New Roman" w:hAnsi="Times New Roman" w:cs="Times New Roman"/>
        </w:rPr>
      </w:pPr>
      <w:r w:rsidRPr="000E0537">
        <w:rPr>
          <w:rFonts w:ascii="Times New Roman" w:hAnsi="Times New Roman" w:cs="Times New Roman"/>
          <w:b/>
          <w:bCs/>
        </w:rPr>
        <w:t xml:space="preserve">Transitive dependency </w:t>
      </w:r>
      <w:r w:rsidR="007C4618">
        <w:rPr>
          <w:rFonts w:ascii="Times New Roman" w:hAnsi="Times New Roman" w:cs="Times New Roman"/>
        </w:rPr>
        <w:t>(SHIP NUMBER) -&gt; (CAPTAIN ID)</w:t>
      </w:r>
      <w:r w:rsidR="00D51425">
        <w:rPr>
          <w:rFonts w:ascii="Times New Roman" w:hAnsi="Times New Roman" w:cs="Times New Roman"/>
        </w:rPr>
        <w:t>,</w:t>
      </w:r>
      <w:r w:rsidR="00B65B22">
        <w:rPr>
          <w:rFonts w:ascii="Times New Roman" w:hAnsi="Times New Roman" w:cs="Times New Roman"/>
        </w:rPr>
        <w:t xml:space="preserve"> </w:t>
      </w:r>
      <w:r w:rsidR="007C4618">
        <w:rPr>
          <w:rFonts w:ascii="Times New Roman" w:hAnsi="Times New Roman" w:cs="Times New Roman"/>
        </w:rPr>
        <w:t>(CAPTAIN ID) -&gt; (CAPTAIN NAME)</w:t>
      </w:r>
    </w:p>
    <w:p w14:paraId="047DE708" w14:textId="77777777" w:rsidR="000E0537" w:rsidRPr="000E0537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>Table 2</w:t>
      </w:r>
    </w:p>
    <w:p w14:paraId="0BA4021F" w14:textId="77777777" w:rsidR="00167782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Primary key:   </w:t>
      </w:r>
      <w:r w:rsidR="00167782">
        <w:rPr>
          <w:rFonts w:ascii="Times New Roman" w:hAnsi="Times New Roman" w:cs="Times New Roman"/>
          <w:b/>
          <w:bCs/>
        </w:rPr>
        <w:t>SHIPMENT ID + Item Number</w:t>
      </w:r>
    </w:p>
    <w:p w14:paraId="03E7BE6F" w14:textId="77777777" w:rsidR="0002220F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Foreign key:    </w:t>
      </w:r>
      <w:r w:rsidR="00DA4FA3">
        <w:rPr>
          <w:rFonts w:ascii="Times New Roman" w:hAnsi="Times New Roman" w:cs="Times New Roman"/>
          <w:b/>
          <w:bCs/>
        </w:rPr>
        <w:t>Item Number</w:t>
      </w:r>
      <w:r w:rsidRPr="000E0537">
        <w:rPr>
          <w:rFonts w:ascii="Times New Roman" w:hAnsi="Times New Roman" w:cs="Times New Roman"/>
          <w:b/>
          <w:bCs/>
        </w:rPr>
        <w:t xml:space="preserve"> (to Table </w:t>
      </w:r>
      <w:r w:rsidR="00DA4FA3">
        <w:rPr>
          <w:rFonts w:ascii="Times New Roman" w:hAnsi="Times New Roman" w:cs="Times New Roman"/>
          <w:b/>
          <w:bCs/>
        </w:rPr>
        <w:t>3</w:t>
      </w:r>
      <w:r w:rsidRPr="000E0537">
        <w:rPr>
          <w:rFonts w:ascii="Times New Roman" w:hAnsi="Times New Roman" w:cs="Times New Roman"/>
          <w:b/>
          <w:bCs/>
        </w:rPr>
        <w:t xml:space="preserve">) </w:t>
      </w:r>
    </w:p>
    <w:p w14:paraId="3AAB6DA3" w14:textId="77777777" w:rsidR="0002220F" w:rsidRDefault="000E0537" w:rsidP="000E0537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Normal form:  2NF </w:t>
      </w:r>
    </w:p>
    <w:p w14:paraId="3D671440" w14:textId="77777777" w:rsidR="0002220F" w:rsidRDefault="000E0537" w:rsidP="0002220F">
      <w:pPr>
        <w:rPr>
          <w:rFonts w:ascii="Times New Roman" w:hAnsi="Times New Roman" w:cs="Times New Roman"/>
        </w:rPr>
      </w:pPr>
      <w:r w:rsidRPr="000E0537">
        <w:rPr>
          <w:rFonts w:ascii="Times New Roman" w:hAnsi="Times New Roman" w:cs="Times New Roman"/>
          <w:b/>
          <w:bCs/>
        </w:rPr>
        <w:t xml:space="preserve">Transitive dependency </w:t>
      </w:r>
      <w:r w:rsidR="0002220F">
        <w:rPr>
          <w:rFonts w:ascii="Times New Roman" w:hAnsi="Times New Roman" w:cs="Times New Roman"/>
          <w:b/>
          <w:bCs/>
        </w:rPr>
        <w:t xml:space="preserve"> </w:t>
      </w:r>
      <w:r w:rsidR="0002220F">
        <w:rPr>
          <w:rFonts w:ascii="Times New Roman" w:hAnsi="Times New Roman" w:cs="Times New Roman"/>
        </w:rPr>
        <w:t>(Weight, Quantity) -&gt; (TOTAL WEIGHT)</w:t>
      </w:r>
    </w:p>
    <w:p w14:paraId="3269FC2D" w14:textId="528414B5" w:rsidR="002A1CC2" w:rsidRPr="000E0537" w:rsidRDefault="002A1CC2" w:rsidP="002A1CC2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Table </w:t>
      </w:r>
      <w:r>
        <w:rPr>
          <w:rFonts w:ascii="Times New Roman" w:hAnsi="Times New Roman" w:cs="Times New Roman"/>
          <w:b/>
          <w:bCs/>
        </w:rPr>
        <w:t>3</w:t>
      </w:r>
    </w:p>
    <w:p w14:paraId="26FC13B4" w14:textId="301B3607" w:rsidR="002A1CC2" w:rsidRDefault="002A1CC2" w:rsidP="002A1CC2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Primary key:   </w:t>
      </w:r>
      <w:r>
        <w:rPr>
          <w:rFonts w:ascii="Times New Roman" w:hAnsi="Times New Roman" w:cs="Times New Roman"/>
          <w:b/>
          <w:bCs/>
        </w:rPr>
        <w:t>Item Number</w:t>
      </w:r>
    </w:p>
    <w:p w14:paraId="2F8CB390" w14:textId="651A4C14" w:rsidR="002A1CC2" w:rsidRDefault="002A1CC2" w:rsidP="002A1CC2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Foreign key:    </w:t>
      </w:r>
      <w:r>
        <w:rPr>
          <w:rFonts w:ascii="Times New Roman" w:hAnsi="Times New Roman" w:cs="Times New Roman"/>
          <w:b/>
          <w:bCs/>
        </w:rPr>
        <w:t>None</w:t>
      </w:r>
      <w:r w:rsidRPr="000E0537">
        <w:rPr>
          <w:rFonts w:ascii="Times New Roman" w:hAnsi="Times New Roman" w:cs="Times New Roman"/>
          <w:b/>
          <w:bCs/>
        </w:rPr>
        <w:t xml:space="preserve"> </w:t>
      </w:r>
    </w:p>
    <w:p w14:paraId="43D1669E" w14:textId="4F0BCAB3" w:rsidR="002A1CC2" w:rsidRDefault="002A1CC2" w:rsidP="002A1CC2">
      <w:pPr>
        <w:rPr>
          <w:rFonts w:ascii="Times New Roman" w:hAnsi="Times New Roman" w:cs="Times New Roman"/>
          <w:b/>
          <w:bCs/>
        </w:rPr>
      </w:pPr>
      <w:r w:rsidRPr="000E0537">
        <w:rPr>
          <w:rFonts w:ascii="Times New Roman" w:hAnsi="Times New Roman" w:cs="Times New Roman"/>
          <w:b/>
          <w:bCs/>
        </w:rPr>
        <w:t xml:space="preserve">Normal form:  </w:t>
      </w:r>
      <w:r w:rsidR="000F301E">
        <w:rPr>
          <w:rFonts w:ascii="Times New Roman" w:hAnsi="Times New Roman" w:cs="Times New Roman"/>
          <w:b/>
          <w:bCs/>
        </w:rPr>
        <w:t>3</w:t>
      </w:r>
      <w:r w:rsidRPr="000E0537">
        <w:rPr>
          <w:rFonts w:ascii="Times New Roman" w:hAnsi="Times New Roman" w:cs="Times New Roman"/>
          <w:b/>
          <w:bCs/>
        </w:rPr>
        <w:t xml:space="preserve">NF </w:t>
      </w:r>
    </w:p>
    <w:p w14:paraId="126C0760" w14:textId="5563B940" w:rsidR="00761ABF" w:rsidRDefault="00761ABF" w:rsidP="002A1CC2">
      <w:pPr>
        <w:rPr>
          <w:rFonts w:ascii="Times New Roman" w:hAnsi="Times New Roman" w:cs="Times New Roman"/>
          <w:b/>
          <w:bCs/>
        </w:rPr>
      </w:pPr>
    </w:p>
    <w:p w14:paraId="6DC6C21C" w14:textId="393F645A" w:rsidR="00761ABF" w:rsidRDefault="00761ABF" w:rsidP="002A1CC2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3NF Relation:</w:t>
      </w:r>
    </w:p>
    <w:p w14:paraId="4FF99C99" w14:textId="52F094D0" w:rsidR="00761ABF" w:rsidRDefault="00C17B88" w:rsidP="002A1CC2">
      <w:pPr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ED85747" wp14:editId="2C0A5628">
            <wp:extent cx="6858000" cy="16243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2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13C43" w14:textId="3680C32D" w:rsidR="000E0537" w:rsidRDefault="000E0537" w:rsidP="000E0537">
      <w:pPr>
        <w:rPr>
          <w:rFonts w:ascii="Times New Roman" w:hAnsi="Times New Roman" w:cs="Times New Roman"/>
          <w:b/>
          <w:bCs/>
        </w:rPr>
      </w:pPr>
    </w:p>
    <w:p w14:paraId="7ECC75C1" w14:textId="343F922E" w:rsidR="00995EF6" w:rsidRDefault="00995EF6" w:rsidP="00D26215">
      <w:pPr>
        <w:rPr>
          <w:rFonts w:ascii="Times New Roman" w:hAnsi="Times New Roman" w:cs="Times New Roman"/>
          <w:b/>
          <w:bCs/>
        </w:rPr>
      </w:pPr>
      <w:bookmarkStart w:id="0" w:name="_GoBack"/>
      <w:bookmarkEnd w:id="0"/>
    </w:p>
    <w:p w14:paraId="00EFB2ED" w14:textId="082B4396" w:rsidR="000C6DB3" w:rsidRPr="00F43E47" w:rsidRDefault="00D26215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b)</w:t>
      </w:r>
      <w:r w:rsidR="007258EA" w:rsidRPr="00D26215">
        <w:rPr>
          <w:rFonts w:ascii="Times New Roman" w:hAnsi="Times New Roman" w:cs="Times New Roman"/>
          <w:b/>
          <w:bCs/>
        </w:rPr>
        <w:t>Parking ticket</w:t>
      </w:r>
    </w:p>
    <w:p w14:paraId="23E39C49" w14:textId="19C60FB4" w:rsidR="000C6DB3" w:rsidRPr="00D26215" w:rsidRDefault="000C6DB3" w:rsidP="00B522E9">
      <w:pPr>
        <w:rPr>
          <w:rFonts w:ascii="Times New Roman" w:hAnsi="Times New Roman" w:cs="Times New Roman"/>
        </w:rPr>
      </w:pPr>
      <w:r w:rsidRPr="00F43E47">
        <w:rPr>
          <w:rFonts w:ascii="Times New Roman" w:hAnsi="Times New Roman" w:cs="Times New Roman"/>
          <w:b/>
          <w:bCs/>
        </w:rPr>
        <w:t>1NF Relation</w:t>
      </w:r>
      <w:r w:rsidRPr="00D26215">
        <w:rPr>
          <w:rFonts w:ascii="Times New Roman" w:hAnsi="Times New Roman" w:cs="Times New Roman"/>
        </w:rPr>
        <w:t>:</w:t>
      </w:r>
      <w:r w:rsidR="00B522E9">
        <w:rPr>
          <w:rFonts w:ascii="Times New Roman" w:hAnsi="Times New Roman" w:cs="Times New Roman"/>
          <w:b/>
          <w:bCs/>
        </w:rPr>
        <w:t xml:space="preserve"> (</w:t>
      </w:r>
      <w:r w:rsidRPr="00B522E9">
        <w:rPr>
          <w:rFonts w:ascii="Times New Roman" w:hAnsi="Times New Roman" w:cs="Times New Roman"/>
          <w:b/>
          <w:bCs/>
          <w:u w:val="single"/>
        </w:rPr>
        <w:t>Ticket#</w:t>
      </w:r>
      <w:r w:rsidRPr="00D26215">
        <w:rPr>
          <w:rFonts w:ascii="Times New Roman" w:hAnsi="Times New Roman" w:cs="Times New Roman"/>
        </w:rPr>
        <w:t xml:space="preserve"> </w:t>
      </w:r>
      <w:r w:rsidR="00B522E9">
        <w:rPr>
          <w:rFonts w:ascii="Times New Roman" w:hAnsi="Times New Roman" w:cs="Times New Roman"/>
        </w:rPr>
        <w:t xml:space="preserve">, </w:t>
      </w:r>
      <w:proofErr w:type="spellStart"/>
      <w:r w:rsidR="00B522E9" w:rsidRPr="00D26215">
        <w:rPr>
          <w:rFonts w:ascii="Times New Roman" w:hAnsi="Times New Roman" w:cs="Times New Roman"/>
        </w:rPr>
        <w:t>St_ID</w:t>
      </w:r>
      <w:proofErr w:type="spellEnd"/>
      <w:r w:rsidR="00B522E9">
        <w:rPr>
          <w:rFonts w:ascii="Times New Roman" w:hAnsi="Times New Roman" w:cs="Times New Roman"/>
        </w:rPr>
        <w:t xml:space="preserve">, </w:t>
      </w:r>
      <w:proofErr w:type="spellStart"/>
      <w:r w:rsidR="00B522E9">
        <w:rPr>
          <w:rFonts w:ascii="Times New Roman" w:hAnsi="Times New Roman" w:cs="Times New Roman"/>
        </w:rPr>
        <w:t>L_Name</w:t>
      </w:r>
      <w:proofErr w:type="spellEnd"/>
      <w:r w:rsidR="00B522E9">
        <w:rPr>
          <w:rFonts w:ascii="Times New Roman" w:hAnsi="Times New Roman" w:cs="Times New Roman"/>
        </w:rPr>
        <w:t xml:space="preserve">, </w:t>
      </w:r>
      <w:proofErr w:type="spellStart"/>
      <w:r w:rsidR="00B522E9">
        <w:rPr>
          <w:rFonts w:ascii="Times New Roman" w:hAnsi="Times New Roman" w:cs="Times New Roman"/>
        </w:rPr>
        <w:t>F_Name</w:t>
      </w:r>
      <w:proofErr w:type="spellEnd"/>
      <w:r w:rsidR="00B522E9">
        <w:rPr>
          <w:rFonts w:ascii="Times New Roman" w:hAnsi="Times New Roman" w:cs="Times New Roman"/>
        </w:rPr>
        <w:t xml:space="preserve">, </w:t>
      </w:r>
      <w:proofErr w:type="spellStart"/>
      <w:r w:rsidR="00B522E9">
        <w:rPr>
          <w:rFonts w:ascii="Times New Roman" w:hAnsi="Times New Roman" w:cs="Times New Roman"/>
        </w:rPr>
        <w:t>Phone_No</w:t>
      </w:r>
      <w:proofErr w:type="spellEnd"/>
      <w:r w:rsidR="00B522E9">
        <w:rPr>
          <w:rFonts w:ascii="Times New Roman" w:hAnsi="Times New Roman" w:cs="Times New Roman"/>
        </w:rPr>
        <w:t xml:space="preserve">, </w:t>
      </w:r>
      <w:proofErr w:type="spellStart"/>
      <w:r w:rsidR="00B522E9">
        <w:rPr>
          <w:rFonts w:ascii="Times New Roman" w:hAnsi="Times New Roman" w:cs="Times New Roman"/>
        </w:rPr>
        <w:t>St_Lic</w:t>
      </w:r>
      <w:proofErr w:type="spellEnd"/>
      <w:r w:rsidR="00B522E9">
        <w:rPr>
          <w:rFonts w:ascii="Times New Roman" w:hAnsi="Times New Roman" w:cs="Times New Roman"/>
        </w:rPr>
        <w:t xml:space="preserve">, </w:t>
      </w:r>
      <w:proofErr w:type="spellStart"/>
      <w:r w:rsidR="00B522E9">
        <w:rPr>
          <w:rFonts w:ascii="Times New Roman" w:hAnsi="Times New Roman" w:cs="Times New Roman"/>
        </w:rPr>
        <w:t>Lic_No</w:t>
      </w:r>
      <w:proofErr w:type="spellEnd"/>
      <w:r w:rsidR="00B522E9">
        <w:rPr>
          <w:rFonts w:ascii="Times New Roman" w:hAnsi="Times New Roman" w:cs="Times New Roman"/>
        </w:rPr>
        <w:t>, Date, Code, Fine)</w:t>
      </w:r>
    </w:p>
    <w:p w14:paraId="6DEF610A" w14:textId="77777777" w:rsidR="000C6DB3" w:rsidRPr="00D26215" w:rsidRDefault="000C6DB3" w:rsidP="00D26215">
      <w:pPr>
        <w:rPr>
          <w:rFonts w:ascii="Times New Roman" w:hAnsi="Times New Roman" w:cs="Times New Roman"/>
        </w:rPr>
      </w:pPr>
      <w:r w:rsidRPr="00F43E47">
        <w:rPr>
          <w:rFonts w:ascii="Times New Roman" w:hAnsi="Times New Roman" w:cs="Times New Roman"/>
          <w:b/>
          <w:bCs/>
        </w:rPr>
        <w:t>Transitive Dependencies</w:t>
      </w:r>
      <w:r w:rsidRPr="00D26215">
        <w:rPr>
          <w:rFonts w:ascii="Times New Roman" w:hAnsi="Times New Roman" w:cs="Times New Roman"/>
        </w:rPr>
        <w:t xml:space="preserve">: </w:t>
      </w:r>
    </w:p>
    <w:p w14:paraId="136AADE4" w14:textId="04D6DB79" w:rsidR="000C6DB3" w:rsidRPr="00D26215" w:rsidRDefault="000A147C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proofErr w:type="spellStart"/>
      <w:r w:rsidR="000C6DB3" w:rsidRPr="00D26215">
        <w:rPr>
          <w:rFonts w:ascii="Times New Roman" w:hAnsi="Times New Roman" w:cs="Times New Roman"/>
        </w:rPr>
        <w:t>St_ID</w:t>
      </w:r>
      <w:proofErr w:type="spellEnd"/>
      <w:r>
        <w:rPr>
          <w:rFonts w:ascii="Times New Roman" w:hAnsi="Times New Roman" w:cs="Times New Roman"/>
        </w:rPr>
        <w:t>)</w:t>
      </w:r>
      <w:r w:rsidR="000C6DB3" w:rsidRPr="00D26215">
        <w:rPr>
          <w:rFonts w:ascii="Times New Roman" w:hAnsi="Times New Roman" w:cs="Times New Roman"/>
        </w:rPr>
        <w:t xml:space="preserve"> -&gt; </w:t>
      </w:r>
      <w:r>
        <w:rPr>
          <w:rFonts w:ascii="Times New Roman" w:hAnsi="Times New Roman" w:cs="Times New Roman"/>
        </w:rPr>
        <w:t>(</w:t>
      </w:r>
      <w:proofErr w:type="spellStart"/>
      <w:r w:rsidR="000C6DB3" w:rsidRPr="00D26215">
        <w:rPr>
          <w:rFonts w:ascii="Times New Roman" w:hAnsi="Times New Roman" w:cs="Times New Roman"/>
        </w:rPr>
        <w:t>St_Lic</w:t>
      </w:r>
      <w:proofErr w:type="spellEnd"/>
      <w:r>
        <w:rPr>
          <w:rFonts w:ascii="Times New Roman" w:hAnsi="Times New Roman" w:cs="Times New Roman"/>
        </w:rPr>
        <w:t>)</w:t>
      </w:r>
    </w:p>
    <w:p w14:paraId="7E9DB940" w14:textId="40070FDF" w:rsidR="000C6DB3" w:rsidRPr="00D26215" w:rsidRDefault="000A147C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proofErr w:type="spellStart"/>
      <w:r w:rsidR="000C6DB3" w:rsidRPr="00D26215">
        <w:rPr>
          <w:rFonts w:ascii="Times New Roman" w:hAnsi="Times New Roman" w:cs="Times New Roman"/>
        </w:rPr>
        <w:t>Lic_No</w:t>
      </w:r>
      <w:proofErr w:type="spellEnd"/>
      <w:r>
        <w:rPr>
          <w:rFonts w:ascii="Times New Roman" w:hAnsi="Times New Roman" w:cs="Times New Roman"/>
        </w:rPr>
        <w:t>)</w:t>
      </w:r>
      <w:r w:rsidR="000C6DB3" w:rsidRPr="00D26215">
        <w:rPr>
          <w:rFonts w:ascii="Times New Roman" w:hAnsi="Times New Roman" w:cs="Times New Roman"/>
        </w:rPr>
        <w:t xml:space="preserve"> -&gt; </w:t>
      </w:r>
      <w:r>
        <w:rPr>
          <w:rFonts w:ascii="Times New Roman" w:hAnsi="Times New Roman" w:cs="Times New Roman"/>
        </w:rPr>
        <w:t>(</w:t>
      </w:r>
      <w:proofErr w:type="spellStart"/>
      <w:r w:rsidR="000C6DB3" w:rsidRPr="00D26215">
        <w:rPr>
          <w:rFonts w:ascii="Times New Roman" w:hAnsi="Times New Roman" w:cs="Times New Roman"/>
        </w:rPr>
        <w:t>Phone_No</w:t>
      </w:r>
      <w:proofErr w:type="spellEnd"/>
      <w:r w:rsidR="000C6DB3" w:rsidRPr="00D26215">
        <w:rPr>
          <w:rFonts w:ascii="Times New Roman" w:hAnsi="Times New Roman" w:cs="Times New Roman"/>
        </w:rPr>
        <w:t xml:space="preserve">, </w:t>
      </w:r>
      <w:proofErr w:type="spellStart"/>
      <w:r w:rsidR="000C6DB3" w:rsidRPr="00D26215">
        <w:rPr>
          <w:rFonts w:ascii="Times New Roman" w:hAnsi="Times New Roman" w:cs="Times New Roman"/>
        </w:rPr>
        <w:t>F_Name</w:t>
      </w:r>
      <w:proofErr w:type="spellEnd"/>
      <w:r w:rsidR="000C6DB3" w:rsidRPr="00D26215">
        <w:rPr>
          <w:rFonts w:ascii="Times New Roman" w:hAnsi="Times New Roman" w:cs="Times New Roman"/>
        </w:rPr>
        <w:t xml:space="preserve">, </w:t>
      </w:r>
      <w:proofErr w:type="spellStart"/>
      <w:r w:rsidR="000C6DB3" w:rsidRPr="00D26215">
        <w:rPr>
          <w:rFonts w:ascii="Times New Roman" w:hAnsi="Times New Roman" w:cs="Times New Roman"/>
        </w:rPr>
        <w:t>L_Name</w:t>
      </w:r>
      <w:proofErr w:type="spellEnd"/>
      <w:r>
        <w:rPr>
          <w:rFonts w:ascii="Times New Roman" w:hAnsi="Times New Roman" w:cs="Times New Roman"/>
        </w:rPr>
        <w:t>)</w:t>
      </w:r>
    </w:p>
    <w:p w14:paraId="03D8B9A6" w14:textId="02694C22" w:rsidR="00965AF9" w:rsidRPr="00D26215" w:rsidRDefault="000A147C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</w:t>
      </w:r>
      <w:r w:rsidR="000C6DB3" w:rsidRPr="00D26215">
        <w:rPr>
          <w:rFonts w:ascii="Times New Roman" w:hAnsi="Times New Roman" w:cs="Times New Roman"/>
        </w:rPr>
        <w:t>Code</w:t>
      </w:r>
      <w:r>
        <w:rPr>
          <w:rFonts w:ascii="Times New Roman" w:hAnsi="Times New Roman" w:cs="Times New Roman"/>
        </w:rPr>
        <w:t>)</w:t>
      </w:r>
      <w:r w:rsidR="000C6DB3" w:rsidRPr="00D26215">
        <w:rPr>
          <w:rFonts w:ascii="Times New Roman" w:hAnsi="Times New Roman" w:cs="Times New Roman"/>
        </w:rPr>
        <w:t xml:space="preserve"> -&gt; </w:t>
      </w:r>
      <w:r>
        <w:rPr>
          <w:rFonts w:ascii="Times New Roman" w:hAnsi="Times New Roman" w:cs="Times New Roman"/>
        </w:rPr>
        <w:t>(</w:t>
      </w:r>
      <w:r w:rsidR="000C6DB3" w:rsidRPr="00D26215">
        <w:rPr>
          <w:rFonts w:ascii="Times New Roman" w:hAnsi="Times New Roman" w:cs="Times New Roman"/>
        </w:rPr>
        <w:t>Fine</w:t>
      </w:r>
      <w:r>
        <w:rPr>
          <w:rFonts w:ascii="Times New Roman" w:hAnsi="Times New Roman" w:cs="Times New Roman"/>
        </w:rPr>
        <w:t>)</w:t>
      </w:r>
    </w:p>
    <w:p w14:paraId="2C56D046" w14:textId="77777777" w:rsidR="00965AF9" w:rsidRPr="00D26215" w:rsidRDefault="00965AF9" w:rsidP="00D26215">
      <w:pPr>
        <w:rPr>
          <w:rFonts w:ascii="Times New Roman" w:hAnsi="Times New Roman" w:cs="Times New Roman"/>
        </w:rPr>
      </w:pPr>
      <w:r w:rsidRPr="00F43E47">
        <w:rPr>
          <w:rFonts w:ascii="Times New Roman" w:hAnsi="Times New Roman" w:cs="Times New Roman"/>
          <w:b/>
          <w:bCs/>
        </w:rPr>
        <w:t>3NF Relation</w:t>
      </w:r>
      <w:r w:rsidRPr="00D26215">
        <w:rPr>
          <w:rFonts w:ascii="Times New Roman" w:hAnsi="Times New Roman" w:cs="Times New Roman"/>
        </w:rPr>
        <w:t>:</w:t>
      </w:r>
    </w:p>
    <w:p w14:paraId="1980E566" w14:textId="77777777" w:rsidR="000C6DB3" w:rsidRPr="00D26215" w:rsidRDefault="000C6DB3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ab/>
      </w:r>
    </w:p>
    <w:p w14:paraId="00ED36FA" w14:textId="77777777" w:rsidR="00C72E4D" w:rsidRPr="00D26215" w:rsidRDefault="005A76BB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  <w:noProof/>
        </w:rPr>
        <w:drawing>
          <wp:inline distT="0" distB="0" distL="0" distR="0" wp14:anchorId="713DC60E" wp14:editId="69E3EEA2">
            <wp:extent cx="6858000" cy="33026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02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2BBC9" w14:textId="77777777" w:rsidR="00D25823" w:rsidRDefault="00D25823" w:rsidP="00D26215">
      <w:pPr>
        <w:rPr>
          <w:rFonts w:ascii="Times New Roman" w:hAnsi="Times New Roman" w:cs="Times New Roman"/>
        </w:rPr>
      </w:pPr>
    </w:p>
    <w:p w14:paraId="2D08E44F" w14:textId="77777777" w:rsidR="004E6725" w:rsidRPr="00D26215" w:rsidRDefault="004E6725" w:rsidP="00D26215">
      <w:pPr>
        <w:rPr>
          <w:rFonts w:ascii="Times New Roman" w:hAnsi="Times New Roman" w:cs="Times New Roman"/>
        </w:rPr>
      </w:pPr>
    </w:p>
    <w:p w14:paraId="492B6F5F" w14:textId="77777777" w:rsidR="00D25823" w:rsidRPr="00D26215" w:rsidRDefault="00D25823" w:rsidP="00D26215">
      <w:pPr>
        <w:rPr>
          <w:rFonts w:ascii="Times New Roman" w:hAnsi="Times New Roman" w:cs="Times New Roman"/>
        </w:rPr>
      </w:pPr>
      <w:r w:rsidRPr="004E6725">
        <w:rPr>
          <w:rFonts w:ascii="Times New Roman" w:hAnsi="Times New Roman" w:cs="Times New Roman"/>
          <w:b/>
          <w:bCs/>
        </w:rPr>
        <w:t>Problem3</w:t>
      </w:r>
      <w:r w:rsidRPr="00D26215">
        <w:rPr>
          <w:rFonts w:ascii="Times New Roman" w:hAnsi="Times New Roman" w:cs="Times New Roman"/>
        </w:rPr>
        <w:t>:</w:t>
      </w:r>
    </w:p>
    <w:p w14:paraId="225C6857" w14:textId="77777777" w:rsidR="00D25823" w:rsidRPr="00D26215" w:rsidRDefault="00D25823" w:rsidP="00D26215">
      <w:pPr>
        <w:rPr>
          <w:rFonts w:ascii="Times New Roman" w:hAnsi="Times New Roman" w:cs="Times New Roman"/>
        </w:rPr>
      </w:pPr>
      <w:r w:rsidRPr="004E6725">
        <w:rPr>
          <w:rFonts w:ascii="Times New Roman" w:hAnsi="Times New Roman" w:cs="Times New Roman"/>
          <w:b/>
          <w:bCs/>
        </w:rPr>
        <w:t>Overview</w:t>
      </w:r>
      <w:r w:rsidRPr="00D26215">
        <w:rPr>
          <w:rFonts w:ascii="Times New Roman" w:hAnsi="Times New Roman" w:cs="Times New Roman"/>
        </w:rPr>
        <w:t>:</w:t>
      </w:r>
    </w:p>
    <w:p w14:paraId="4E1BA513" w14:textId="77777777" w:rsidR="00D25823" w:rsidRPr="00D26215" w:rsidRDefault="00D25823" w:rsidP="00D26215">
      <w:pPr>
        <w:rPr>
          <w:rFonts w:ascii="Times New Roman" w:hAnsi="Times New Roman" w:cs="Times New Roman"/>
        </w:rPr>
      </w:pPr>
      <w:r w:rsidRPr="00D26215">
        <w:rPr>
          <w:rFonts w:ascii="Times New Roman" w:hAnsi="Times New Roman" w:cs="Times New Roman"/>
        </w:rPr>
        <w:t xml:space="preserve">This program </w:t>
      </w:r>
      <w:r w:rsidR="0040314E" w:rsidRPr="00D26215">
        <w:rPr>
          <w:rFonts w:ascii="Times New Roman" w:hAnsi="Times New Roman" w:cs="Times New Roman"/>
        </w:rPr>
        <w:t>helps to which invoices have been paid and which invoices have not been paid</w:t>
      </w:r>
      <w:r w:rsidRPr="00D26215">
        <w:rPr>
          <w:rFonts w:ascii="Times New Roman" w:hAnsi="Times New Roman" w:cs="Times New Roman"/>
        </w:rPr>
        <w:t>. A summary of the extraction requirements is in the csci3901 course assignment#</w:t>
      </w:r>
      <w:r w:rsidR="004A3E9E" w:rsidRPr="00D26215">
        <w:rPr>
          <w:rFonts w:ascii="Times New Roman" w:hAnsi="Times New Roman" w:cs="Times New Roman"/>
        </w:rPr>
        <w:t>6</w:t>
      </w:r>
      <w:r w:rsidRPr="00D26215">
        <w:rPr>
          <w:rFonts w:ascii="Times New Roman" w:hAnsi="Times New Roman" w:cs="Times New Roman"/>
        </w:rPr>
        <w:t xml:space="preserve"> information in the course’s Brightspace.</w:t>
      </w:r>
    </w:p>
    <w:p w14:paraId="1598B115" w14:textId="77777777" w:rsidR="00D25823" w:rsidRDefault="00033E2A" w:rsidP="00D26215">
      <w:pPr>
        <w:rPr>
          <w:rFonts w:ascii="Times New Roman" w:hAnsi="Times New Roman" w:cs="Times New Roman"/>
        </w:rPr>
      </w:pPr>
      <w:r w:rsidRPr="00033E2A">
        <w:rPr>
          <w:rFonts w:ascii="Times New Roman" w:hAnsi="Times New Roman" w:cs="Times New Roman"/>
          <w:b/>
          <w:bCs/>
        </w:rPr>
        <w:t>Files and external data</w:t>
      </w:r>
      <w:r>
        <w:rPr>
          <w:rFonts w:ascii="Times New Roman" w:hAnsi="Times New Roman" w:cs="Times New Roman"/>
        </w:rPr>
        <w:t>:</w:t>
      </w:r>
    </w:p>
    <w:p w14:paraId="1DCE2AAD" w14:textId="77777777" w:rsidR="00033E2A" w:rsidRDefault="00033E2A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whole program is divided into different files to solve the program</w:t>
      </w:r>
    </w:p>
    <w:p w14:paraId="2ABEA268" w14:textId="567037C2" w:rsidR="00180FC4" w:rsidRDefault="00D35084" w:rsidP="00180FC4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base_Alter_Schema.txt – contains the alter statements and update statements for mapping the orders and payments.</w:t>
      </w:r>
    </w:p>
    <w:p w14:paraId="2A17E0B9" w14:textId="77777777" w:rsidR="00D35084" w:rsidRDefault="00D35084" w:rsidP="00180FC4">
      <w:pPr>
        <w:pStyle w:val="NoSpacing"/>
        <w:rPr>
          <w:rFonts w:ascii="Times New Roman" w:hAnsi="Times New Roman" w:cs="Times New Roman"/>
        </w:rPr>
      </w:pPr>
    </w:p>
    <w:p w14:paraId="6E692E7E" w14:textId="77777777" w:rsidR="00033E2A" w:rsidRDefault="00033E2A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ymentManagement.java – Class that have three functions to reconcile the payments, pay for list of payments, to find the unknown payments and unpaid orders. </w:t>
      </w:r>
    </w:p>
    <w:p w14:paraId="54299940" w14:textId="77777777" w:rsidR="000A019D" w:rsidRDefault="000A019D" w:rsidP="00D26215">
      <w:pPr>
        <w:rPr>
          <w:rFonts w:ascii="Times New Roman" w:hAnsi="Times New Roman" w:cs="Times New Roman"/>
        </w:rPr>
      </w:pPr>
    </w:p>
    <w:p w14:paraId="5AE9014B" w14:textId="77777777" w:rsidR="000A019D" w:rsidRDefault="000A019D" w:rsidP="00D26215">
      <w:pPr>
        <w:rPr>
          <w:rFonts w:ascii="Times New Roman" w:hAnsi="Times New Roman" w:cs="Times New Roman"/>
        </w:rPr>
      </w:pPr>
      <w:r w:rsidRPr="000A019D">
        <w:rPr>
          <w:rFonts w:ascii="Times New Roman" w:hAnsi="Times New Roman" w:cs="Times New Roman"/>
          <w:b/>
          <w:bCs/>
        </w:rPr>
        <w:lastRenderedPageBreak/>
        <w:t>Design Elements</w:t>
      </w:r>
      <w:r>
        <w:rPr>
          <w:rFonts w:ascii="Times New Roman" w:hAnsi="Times New Roman" w:cs="Times New Roman"/>
        </w:rPr>
        <w:t>:</w:t>
      </w:r>
    </w:p>
    <w:p w14:paraId="37E37A4E" w14:textId="77777777" w:rsidR="000A019D" w:rsidRDefault="000A019D" w:rsidP="00D26215">
      <w:pPr>
        <w:rPr>
          <w:rFonts w:ascii="Times New Roman" w:hAnsi="Times New Roman" w:cs="Times New Roman"/>
        </w:rPr>
      </w:pPr>
      <w:proofErr w:type="spellStart"/>
      <w:r w:rsidRPr="000A019D">
        <w:rPr>
          <w:rFonts w:ascii="Times New Roman" w:hAnsi="Times New Roman" w:cs="Times New Roman"/>
          <w:b/>
          <w:bCs/>
        </w:rPr>
        <w:t>reconcilePayments</w:t>
      </w:r>
      <w:proofErr w:type="spellEnd"/>
      <w:r>
        <w:rPr>
          <w:rFonts w:ascii="Times New Roman" w:hAnsi="Times New Roman" w:cs="Times New Roman"/>
        </w:rPr>
        <w:t>:</w:t>
      </w:r>
    </w:p>
    <w:p w14:paraId="2CD7D6EE" w14:textId="77777777" w:rsidR="000A019D" w:rsidRDefault="000A019D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ion: To connect orders to payments</w:t>
      </w:r>
    </w:p>
    <w:p w14:paraId="6F5D4512" w14:textId="77777777" w:rsidR="000A019D" w:rsidRDefault="000A019D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ameters: Connection</w:t>
      </w:r>
    </w:p>
    <w:p w14:paraId="682FB0DB" w14:textId="77777777" w:rsidR="000A019D" w:rsidRDefault="000A019D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ption: To connect orders and payments and map the check numbers</w:t>
      </w:r>
    </w:p>
    <w:p w14:paraId="08A0C25D" w14:textId="77777777" w:rsidR="0045483B" w:rsidRDefault="0045483B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urn Type: void</w:t>
      </w:r>
    </w:p>
    <w:p w14:paraId="1A4D267B" w14:textId="77777777" w:rsidR="0045483B" w:rsidRDefault="0045483B" w:rsidP="00D262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:</w:t>
      </w:r>
    </w:p>
    <w:p w14:paraId="1CC9F51B" w14:textId="77777777" w:rsidR="00C43C55" w:rsidRDefault="00C43C55" w:rsidP="00C43C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erated the result set of the payments table that are ordered by the payment </w:t>
      </w:r>
      <w:r w:rsidR="009D68EE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>ate</w:t>
      </w:r>
    </w:p>
    <w:p w14:paraId="0ACCDE09" w14:textId="77777777" w:rsidR="00C43C55" w:rsidRPr="00C43C55" w:rsidRDefault="00C43C55" w:rsidP="00C43C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ile iterating through the result set get the order details of the amount, check number and the customer and the orders which are </w:t>
      </w:r>
      <w:r w:rsidR="00F84D2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hipped </w:t>
      </w:r>
      <w:r w:rsidR="008B07F0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resolved and are ordered by customer number and order date.</w:t>
      </w:r>
    </w:p>
    <w:p w14:paraId="706EAED9" w14:textId="77777777" w:rsidR="00C43C55" w:rsidRDefault="00C43C55" w:rsidP="00C43C55">
      <w:pPr>
        <w:pStyle w:val="ListParagraph"/>
        <w:rPr>
          <w:rFonts w:ascii="Times New Roman" w:hAnsi="Times New Roman" w:cs="Times New Roman"/>
        </w:rPr>
      </w:pPr>
    </w:p>
    <w:p w14:paraId="6136A1C8" w14:textId="77777777" w:rsidR="00C43C55" w:rsidRDefault="00C43C55" w:rsidP="00C43C55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* from orders where status in ('Shipped', 'Resolved') and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ustomerNumber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= '"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+ </w:t>
      </w:r>
      <w:proofErr w:type="spellStart"/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customerNumber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"' order by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ustomerNumber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rderDate</w:t>
      </w:r>
      <w:proofErr w:type="spellEnd"/>
    </w:p>
    <w:p w14:paraId="07E965AE" w14:textId="77777777" w:rsidR="008B07F0" w:rsidRDefault="008B07F0" w:rsidP="00C43C55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1FEE6688" w14:textId="77777777" w:rsidR="008B07F0" w:rsidRDefault="008B07F0" w:rsidP="00C43C55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17E02A3A" w14:textId="77777777" w:rsidR="00C43C55" w:rsidRPr="008B07F0" w:rsidRDefault="008B07F0" w:rsidP="008B07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>And iterate</w:t>
      </w:r>
      <w:r w:rsidR="00384DFF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through the result set retrieved from the orders </w:t>
      </w:r>
    </w:p>
    <w:p w14:paraId="0DC0BD1A" w14:textId="77777777" w:rsidR="008B07F0" w:rsidRPr="008B07F0" w:rsidRDefault="00B254FC" w:rsidP="008B07F0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>And will c</w:t>
      </w:r>
      <w:r w:rsidR="008B07F0">
        <w:rPr>
          <w:rFonts w:ascii="Times New Roman" w:hAnsi="Times New Roman" w:cs="Times New Roman"/>
        </w:rPr>
        <w:t>heck for the check numbers that are not null</w:t>
      </w:r>
    </w:p>
    <w:p w14:paraId="3623539B" w14:textId="59899C8B" w:rsidR="00C43C55" w:rsidRDefault="005B47BD" w:rsidP="00C43C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B47BD">
        <w:rPr>
          <w:rFonts w:ascii="Times New Roman" w:hAnsi="Times New Roman" w:cs="Times New Roman"/>
        </w:rPr>
        <w:t>Iterate through</w:t>
      </w:r>
      <w:r w:rsidR="006F3686" w:rsidRPr="005B47BD">
        <w:rPr>
          <w:rFonts w:ascii="Times New Roman" w:hAnsi="Times New Roman" w:cs="Times New Roman"/>
        </w:rPr>
        <w:t xml:space="preserve"> the orders </w:t>
      </w:r>
      <w:r w:rsidR="00F65AB1">
        <w:rPr>
          <w:rFonts w:ascii="Times New Roman" w:hAnsi="Times New Roman" w:cs="Times New Roman"/>
        </w:rPr>
        <w:t xml:space="preserve">and add to </w:t>
      </w:r>
      <w:proofErr w:type="spellStart"/>
      <w:r w:rsidR="00F65AB1">
        <w:rPr>
          <w:rFonts w:ascii="Times New Roman" w:hAnsi="Times New Roman" w:cs="Times New Roman"/>
        </w:rPr>
        <w:t>arraylist</w:t>
      </w:r>
      <w:proofErr w:type="spellEnd"/>
      <w:r w:rsidR="00F65AB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ill </w:t>
      </w:r>
      <w:r w:rsidR="00F65AB1">
        <w:rPr>
          <w:rFonts w:ascii="Times New Roman" w:hAnsi="Times New Roman" w:cs="Times New Roman"/>
        </w:rPr>
        <w:t xml:space="preserve">it </w:t>
      </w:r>
      <w:r>
        <w:rPr>
          <w:rFonts w:ascii="Times New Roman" w:hAnsi="Times New Roman" w:cs="Times New Roman"/>
        </w:rPr>
        <w:t>matches the order total to the amount payed.</w:t>
      </w:r>
    </w:p>
    <w:p w14:paraId="044B2DE4" w14:textId="77777777" w:rsidR="005B47BD" w:rsidRDefault="005B47BD" w:rsidP="00C43C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mat the calculated amount to the double value</w:t>
      </w:r>
    </w:p>
    <w:p w14:paraId="532C295E" w14:textId="1A0E51CB" w:rsidR="00790C53" w:rsidRDefault="00790C53" w:rsidP="00C43C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found the respective match I will update the </w:t>
      </w:r>
      <w:proofErr w:type="spellStart"/>
      <w:r>
        <w:rPr>
          <w:rFonts w:ascii="Times New Roman" w:hAnsi="Times New Roman" w:cs="Times New Roman"/>
        </w:rPr>
        <w:t>sql</w:t>
      </w:r>
      <w:proofErr w:type="spellEnd"/>
      <w:r>
        <w:rPr>
          <w:rFonts w:ascii="Times New Roman" w:hAnsi="Times New Roman" w:cs="Times New Roman"/>
        </w:rPr>
        <w:t xml:space="preserve"> database.</w:t>
      </w:r>
    </w:p>
    <w:p w14:paraId="3264A181" w14:textId="1FC7A957" w:rsidR="005001EA" w:rsidRDefault="005001EA" w:rsidP="00C43C55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not mapped the amount cleared the array list.</w:t>
      </w:r>
    </w:p>
    <w:p w14:paraId="603BD510" w14:textId="77777777" w:rsidR="0016466B" w:rsidRDefault="0016466B" w:rsidP="0016466B">
      <w:pPr>
        <w:pStyle w:val="ListParagraph"/>
        <w:rPr>
          <w:rFonts w:ascii="Times New Roman" w:hAnsi="Times New Roman" w:cs="Times New Roman"/>
        </w:rPr>
      </w:pPr>
    </w:p>
    <w:p w14:paraId="72699F73" w14:textId="77777777" w:rsidR="00BD681B" w:rsidRDefault="00BD681B" w:rsidP="00BD681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BD681B">
        <w:rPr>
          <w:rFonts w:ascii="Consolas" w:hAnsi="Consolas" w:cs="Consolas"/>
          <w:color w:val="6A3E3E"/>
          <w:sz w:val="20"/>
          <w:szCs w:val="20"/>
        </w:rPr>
        <w:t>stmt3</w:t>
      </w:r>
      <w:r w:rsidRPr="00BD681B">
        <w:rPr>
          <w:rFonts w:ascii="Consolas" w:hAnsi="Consolas" w:cs="Consolas"/>
          <w:color w:val="000000"/>
          <w:sz w:val="20"/>
          <w:szCs w:val="20"/>
        </w:rPr>
        <w:t>.executeUpdate(</w:t>
      </w:r>
      <w:r w:rsidRPr="00BD681B">
        <w:rPr>
          <w:rFonts w:ascii="Consolas" w:hAnsi="Consolas" w:cs="Consolas"/>
          <w:color w:val="2A00FF"/>
          <w:sz w:val="20"/>
          <w:szCs w:val="20"/>
        </w:rPr>
        <w:t>"update orders \r\n"</w:t>
      </w:r>
      <w:r w:rsidRPr="00BD681B"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5916FA68" w14:textId="77777777" w:rsidR="00BD681B" w:rsidRPr="00BD681B" w:rsidRDefault="00BD681B" w:rsidP="00BD681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BD681B">
        <w:rPr>
          <w:rFonts w:ascii="Consolas" w:hAnsi="Consolas" w:cs="Consolas"/>
          <w:color w:val="2A00FF"/>
          <w:sz w:val="20"/>
          <w:szCs w:val="20"/>
        </w:rPr>
        <w:t xml:space="preserve">"    set </w:t>
      </w:r>
      <w:proofErr w:type="spellStart"/>
      <w:r w:rsidRPr="00BD681B">
        <w:rPr>
          <w:rFonts w:ascii="Consolas" w:hAnsi="Consolas" w:cs="Consolas"/>
          <w:color w:val="2A00FF"/>
          <w:sz w:val="20"/>
          <w:szCs w:val="20"/>
        </w:rPr>
        <w:t>checkNumber</w:t>
      </w:r>
      <w:proofErr w:type="spellEnd"/>
      <w:r w:rsidRPr="00BD681B">
        <w:rPr>
          <w:rFonts w:ascii="Consolas" w:hAnsi="Consolas" w:cs="Consolas"/>
          <w:color w:val="2A00FF"/>
          <w:sz w:val="20"/>
          <w:szCs w:val="20"/>
        </w:rPr>
        <w:t xml:space="preserve"> = '"</w:t>
      </w:r>
      <w:r w:rsidRPr="00BD681B">
        <w:rPr>
          <w:rFonts w:ascii="Consolas" w:hAnsi="Consolas" w:cs="Consolas"/>
          <w:color w:val="000000"/>
          <w:sz w:val="20"/>
          <w:szCs w:val="20"/>
        </w:rPr>
        <w:t xml:space="preserve">+ </w:t>
      </w:r>
      <w:proofErr w:type="spellStart"/>
      <w:r w:rsidRPr="00BD681B">
        <w:rPr>
          <w:rFonts w:ascii="Consolas" w:hAnsi="Consolas" w:cs="Consolas"/>
          <w:color w:val="6A3E3E"/>
          <w:sz w:val="20"/>
          <w:szCs w:val="20"/>
        </w:rPr>
        <w:t>checkNumber</w:t>
      </w:r>
      <w:proofErr w:type="spellEnd"/>
      <w:r w:rsidRPr="00BD681B">
        <w:rPr>
          <w:rFonts w:ascii="Consolas" w:hAnsi="Consolas" w:cs="Consolas"/>
          <w:color w:val="000000"/>
          <w:sz w:val="20"/>
          <w:szCs w:val="20"/>
        </w:rPr>
        <w:t xml:space="preserve"> +</w:t>
      </w:r>
      <w:r w:rsidRPr="00BD681B">
        <w:rPr>
          <w:rFonts w:ascii="Consolas" w:hAnsi="Consolas" w:cs="Consolas"/>
          <w:color w:val="2A00FF"/>
          <w:sz w:val="20"/>
          <w:szCs w:val="20"/>
        </w:rPr>
        <w:t>"' \r\n"</w:t>
      </w:r>
      <w:r w:rsidRPr="00BD681B"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61915CE4" w14:textId="77777777" w:rsidR="00BD681B" w:rsidRPr="00BD681B" w:rsidRDefault="00BD681B" w:rsidP="00BD681B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BD681B">
        <w:rPr>
          <w:rFonts w:ascii="Consolas" w:hAnsi="Consolas" w:cs="Consolas"/>
          <w:color w:val="2A00FF"/>
          <w:sz w:val="20"/>
          <w:szCs w:val="20"/>
        </w:rPr>
        <w:t xml:space="preserve">"    where </w:t>
      </w:r>
      <w:proofErr w:type="spellStart"/>
      <w:r w:rsidRPr="00BD681B">
        <w:rPr>
          <w:rFonts w:ascii="Consolas" w:hAnsi="Consolas" w:cs="Consolas"/>
          <w:color w:val="2A00FF"/>
          <w:sz w:val="20"/>
          <w:szCs w:val="20"/>
        </w:rPr>
        <w:t>customerNumber</w:t>
      </w:r>
      <w:proofErr w:type="spellEnd"/>
      <w:r w:rsidRPr="00BD681B">
        <w:rPr>
          <w:rFonts w:ascii="Consolas" w:hAnsi="Consolas" w:cs="Consolas"/>
          <w:color w:val="2A00FF"/>
          <w:sz w:val="20"/>
          <w:szCs w:val="20"/>
        </w:rPr>
        <w:t xml:space="preserve"> = '"</w:t>
      </w:r>
      <w:r w:rsidRPr="00BD681B">
        <w:rPr>
          <w:rFonts w:ascii="Consolas" w:hAnsi="Consolas" w:cs="Consolas"/>
          <w:color w:val="000000"/>
          <w:sz w:val="20"/>
          <w:szCs w:val="20"/>
        </w:rPr>
        <w:t xml:space="preserve">+ </w:t>
      </w:r>
      <w:proofErr w:type="spellStart"/>
      <w:r w:rsidRPr="00BD681B">
        <w:rPr>
          <w:rFonts w:ascii="Consolas" w:hAnsi="Consolas" w:cs="Consolas"/>
          <w:color w:val="6A3E3E"/>
          <w:sz w:val="20"/>
          <w:szCs w:val="20"/>
        </w:rPr>
        <w:t>customerNumber</w:t>
      </w:r>
      <w:proofErr w:type="spellEnd"/>
      <w:r w:rsidRPr="00BD681B">
        <w:rPr>
          <w:rFonts w:ascii="Consolas" w:hAnsi="Consolas" w:cs="Consolas"/>
          <w:color w:val="000000"/>
          <w:sz w:val="20"/>
          <w:szCs w:val="20"/>
        </w:rPr>
        <w:t xml:space="preserve"> +</w:t>
      </w:r>
      <w:r w:rsidRPr="00BD681B">
        <w:rPr>
          <w:rFonts w:ascii="Consolas" w:hAnsi="Consolas" w:cs="Consolas"/>
          <w:color w:val="2A00FF"/>
          <w:sz w:val="20"/>
          <w:szCs w:val="20"/>
        </w:rPr>
        <w:t xml:space="preserve">"' and </w:t>
      </w:r>
      <w:proofErr w:type="spellStart"/>
      <w:r w:rsidRPr="00BD681B">
        <w:rPr>
          <w:rFonts w:ascii="Consolas" w:hAnsi="Consolas" w:cs="Consolas"/>
          <w:color w:val="2A00FF"/>
          <w:sz w:val="20"/>
          <w:szCs w:val="20"/>
        </w:rPr>
        <w:t>orderNumber</w:t>
      </w:r>
      <w:proofErr w:type="spellEnd"/>
      <w:r w:rsidRPr="00BD681B">
        <w:rPr>
          <w:rFonts w:ascii="Consolas" w:hAnsi="Consolas" w:cs="Consolas"/>
          <w:color w:val="2A00FF"/>
          <w:sz w:val="20"/>
          <w:szCs w:val="20"/>
        </w:rPr>
        <w:t xml:space="preserve"> = '"</w:t>
      </w:r>
      <w:r w:rsidRPr="00BD681B">
        <w:rPr>
          <w:rFonts w:ascii="Consolas" w:hAnsi="Consolas" w:cs="Consolas"/>
          <w:color w:val="000000"/>
          <w:sz w:val="20"/>
          <w:szCs w:val="20"/>
        </w:rPr>
        <w:t xml:space="preserve">+ </w:t>
      </w:r>
      <w:proofErr w:type="spellStart"/>
      <w:r w:rsidRPr="00BD681B">
        <w:rPr>
          <w:rFonts w:ascii="Consolas" w:hAnsi="Consolas" w:cs="Consolas"/>
          <w:color w:val="6A3E3E"/>
          <w:sz w:val="20"/>
          <w:szCs w:val="20"/>
        </w:rPr>
        <w:t>orderNumber</w:t>
      </w:r>
      <w:proofErr w:type="spellEnd"/>
      <w:r w:rsidRPr="00BD681B">
        <w:rPr>
          <w:rFonts w:ascii="Consolas" w:hAnsi="Consolas" w:cs="Consolas"/>
          <w:color w:val="000000"/>
          <w:sz w:val="20"/>
          <w:szCs w:val="20"/>
        </w:rPr>
        <w:t xml:space="preserve"> +</w:t>
      </w:r>
      <w:r w:rsidRPr="00BD681B">
        <w:rPr>
          <w:rFonts w:ascii="Consolas" w:hAnsi="Consolas" w:cs="Consolas"/>
          <w:color w:val="2A00FF"/>
          <w:sz w:val="20"/>
          <w:szCs w:val="20"/>
        </w:rPr>
        <w:t>"';"</w:t>
      </w:r>
      <w:r w:rsidRPr="00BD681B">
        <w:rPr>
          <w:rFonts w:ascii="Consolas" w:hAnsi="Consolas" w:cs="Consolas"/>
          <w:color w:val="000000"/>
          <w:sz w:val="20"/>
          <w:szCs w:val="20"/>
        </w:rPr>
        <w:t xml:space="preserve">);  </w:t>
      </w:r>
    </w:p>
    <w:p w14:paraId="20A5935C" w14:textId="77777777" w:rsidR="00BD681B" w:rsidRPr="00BD681B" w:rsidRDefault="00BD681B" w:rsidP="009B4FEB">
      <w:pPr>
        <w:pStyle w:val="ListParagraph"/>
        <w:rPr>
          <w:rFonts w:ascii="Times New Roman" w:hAnsi="Times New Roman" w:cs="Times New Roman"/>
        </w:rPr>
      </w:pPr>
      <w:r w:rsidRPr="00BD681B">
        <w:rPr>
          <w:rFonts w:ascii="Consolas" w:hAnsi="Consolas" w:cs="Consolas"/>
          <w:color w:val="000000"/>
          <w:sz w:val="20"/>
          <w:szCs w:val="20"/>
        </w:rPr>
        <w:tab/>
        <w:t xml:space="preserve">            </w:t>
      </w:r>
      <w:r w:rsidRPr="00BD681B">
        <w:rPr>
          <w:rFonts w:ascii="Consolas" w:hAnsi="Consolas" w:cs="Consolas"/>
          <w:color w:val="000000"/>
          <w:sz w:val="20"/>
          <w:szCs w:val="20"/>
        </w:rPr>
        <w:tab/>
      </w:r>
      <w:r w:rsidRPr="00BD681B">
        <w:rPr>
          <w:rFonts w:ascii="Consolas" w:hAnsi="Consolas" w:cs="Consolas"/>
          <w:color w:val="000000"/>
          <w:sz w:val="20"/>
          <w:szCs w:val="20"/>
        </w:rPr>
        <w:tab/>
      </w:r>
      <w:r w:rsidRPr="00BD681B">
        <w:rPr>
          <w:rFonts w:ascii="Consolas" w:hAnsi="Consolas" w:cs="Consolas"/>
          <w:color w:val="000000"/>
          <w:sz w:val="20"/>
          <w:szCs w:val="20"/>
        </w:rPr>
        <w:tab/>
      </w:r>
      <w:r w:rsidRPr="00BD681B">
        <w:rPr>
          <w:rFonts w:ascii="Consolas" w:hAnsi="Consolas" w:cs="Consolas"/>
          <w:color w:val="000000"/>
          <w:sz w:val="20"/>
          <w:szCs w:val="20"/>
        </w:rPr>
        <w:tab/>
      </w:r>
    </w:p>
    <w:p w14:paraId="477F9B39" w14:textId="00465387" w:rsidR="00FE4759" w:rsidRPr="00E37F41" w:rsidRDefault="00790C53" w:rsidP="00FE4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</w:rPr>
      </w:pPr>
      <w:r w:rsidRPr="00E37F41">
        <w:rPr>
          <w:rFonts w:ascii="Times New Roman" w:hAnsi="Times New Roman" w:cs="Times New Roman"/>
        </w:rPr>
        <w:t>If not mapped or found the check numbers un-map the other orders under the same customer number and proceed to the next check number.</w:t>
      </w:r>
    </w:p>
    <w:p w14:paraId="0572B8DF" w14:textId="77777777" w:rsidR="00FE4759" w:rsidRDefault="00FA1C4D" w:rsidP="00FE4759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p</w:t>
      </w:r>
      <w:r w:rsidR="00FE4759">
        <w:rPr>
          <w:rFonts w:ascii="Times New Roman" w:hAnsi="Times New Roman" w:cs="Times New Roman"/>
          <w:b/>
          <w:bCs/>
        </w:rPr>
        <w:t>ayOrder</w:t>
      </w:r>
      <w:proofErr w:type="spellEnd"/>
      <w:r w:rsidR="00FE4759">
        <w:rPr>
          <w:rFonts w:ascii="Times New Roman" w:hAnsi="Times New Roman" w:cs="Times New Roman"/>
        </w:rPr>
        <w:t>:</w:t>
      </w:r>
    </w:p>
    <w:p w14:paraId="1D2AEA5A" w14:textId="77777777" w:rsidR="00FE4759" w:rsidRDefault="00FE4759" w:rsidP="00FE47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tion: To </w:t>
      </w:r>
      <w:r w:rsidR="001C080C">
        <w:rPr>
          <w:rFonts w:ascii="Times New Roman" w:hAnsi="Times New Roman" w:cs="Times New Roman"/>
        </w:rPr>
        <w:t>record the payment</w:t>
      </w:r>
    </w:p>
    <w:p w14:paraId="126D4009" w14:textId="77777777" w:rsidR="00FE4759" w:rsidRDefault="00FE4759" w:rsidP="00FE47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ameters: </w:t>
      </w:r>
      <w:r w:rsidR="00205C08" w:rsidRPr="00205C08">
        <w:rPr>
          <w:rFonts w:ascii="Times New Roman" w:hAnsi="Times New Roman" w:cs="Times New Roman"/>
        </w:rPr>
        <w:t xml:space="preserve">Connection, amount, </w:t>
      </w:r>
      <w:proofErr w:type="spellStart"/>
      <w:r w:rsidR="00205C08" w:rsidRPr="00205C08">
        <w:rPr>
          <w:rFonts w:ascii="Times New Roman" w:hAnsi="Times New Roman" w:cs="Times New Roman"/>
        </w:rPr>
        <w:t>cheque_number</w:t>
      </w:r>
      <w:proofErr w:type="spellEnd"/>
      <w:r w:rsidR="00205C08" w:rsidRPr="00205C08">
        <w:rPr>
          <w:rFonts w:ascii="Times New Roman" w:hAnsi="Times New Roman" w:cs="Times New Roman"/>
        </w:rPr>
        <w:t xml:space="preserve">, </w:t>
      </w:r>
      <w:r w:rsidR="00205C08">
        <w:rPr>
          <w:rFonts w:ascii="Times New Roman" w:hAnsi="Times New Roman" w:cs="Times New Roman"/>
        </w:rPr>
        <w:t>list of</w:t>
      </w:r>
      <w:r w:rsidR="00205C08" w:rsidRPr="00205C08">
        <w:rPr>
          <w:rFonts w:ascii="Times New Roman" w:hAnsi="Times New Roman" w:cs="Times New Roman"/>
        </w:rPr>
        <w:t xml:space="preserve"> orders</w:t>
      </w:r>
    </w:p>
    <w:p w14:paraId="043E5BBC" w14:textId="77777777" w:rsidR="00FE4759" w:rsidRDefault="00FE4759" w:rsidP="00FE47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To </w:t>
      </w:r>
      <w:r w:rsidR="002A29CA">
        <w:rPr>
          <w:rFonts w:ascii="Times New Roman" w:hAnsi="Times New Roman" w:cs="Times New Roman"/>
        </w:rPr>
        <w:t>record payments with the given cheque number for the list of orders</w:t>
      </w:r>
    </w:p>
    <w:p w14:paraId="6751F331" w14:textId="77777777" w:rsidR="00FE4759" w:rsidRDefault="00FE4759" w:rsidP="00FE47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turn Type: </w:t>
      </w:r>
      <w:proofErr w:type="spellStart"/>
      <w:r w:rsidR="00D14B2B">
        <w:rPr>
          <w:rFonts w:ascii="Times New Roman" w:hAnsi="Times New Roman" w:cs="Times New Roman"/>
        </w:rPr>
        <w:t>boolean</w:t>
      </w:r>
      <w:proofErr w:type="spellEnd"/>
    </w:p>
    <w:p w14:paraId="4DEB8BF9" w14:textId="77777777" w:rsidR="00FE4759" w:rsidRDefault="00FE4759" w:rsidP="00FE475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:</w:t>
      </w:r>
    </w:p>
    <w:p w14:paraId="60659BE2" w14:textId="77777777" w:rsidR="00383C6A" w:rsidRDefault="00FE4759" w:rsidP="00383C6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383C6A">
        <w:rPr>
          <w:rFonts w:ascii="Times New Roman" w:hAnsi="Times New Roman" w:cs="Times New Roman"/>
        </w:rPr>
        <w:t xml:space="preserve">Iterated the </w:t>
      </w:r>
      <w:r w:rsidR="00383C6A">
        <w:rPr>
          <w:rFonts w:ascii="Times New Roman" w:hAnsi="Times New Roman" w:cs="Times New Roman"/>
        </w:rPr>
        <w:t>list of orders that are passed</w:t>
      </w:r>
    </w:p>
    <w:p w14:paraId="351A116E" w14:textId="77777777" w:rsidR="00383C6A" w:rsidRDefault="00383C6A" w:rsidP="00383C6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trieved the order total and customer number for the order where the check number is null</w:t>
      </w:r>
    </w:p>
    <w:p w14:paraId="441B8B1E" w14:textId="77777777" w:rsidR="00383C6A" w:rsidRPr="00383C6A" w:rsidRDefault="00383C6A" w:rsidP="00383C6A">
      <w:pPr>
        <w:pStyle w:val="ListParagraph"/>
        <w:rPr>
          <w:rFonts w:ascii="Times New Roman" w:hAnsi="Times New Roman" w:cs="Times New Roman"/>
        </w:rPr>
      </w:pPr>
    </w:p>
    <w:p w14:paraId="6FB4D5C9" w14:textId="77777777" w:rsidR="00FE4759" w:rsidRDefault="00383C6A" w:rsidP="00F71243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select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rderTotal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ustomerNumber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from orders where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orderNumber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= '"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+ </w:t>
      </w:r>
      <w:proofErr w:type="spellStart"/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orderNumber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+ </w:t>
      </w:r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"' and </w:t>
      </w:r>
      <w:proofErr w:type="spellStart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>checkNumber</w:t>
      </w:r>
      <w:proofErr w:type="spellEnd"/>
      <w:r>
        <w:rPr>
          <w:rFonts w:ascii="Consolas" w:hAnsi="Consolas" w:cs="Consolas"/>
          <w:color w:val="2A00FF"/>
          <w:sz w:val="20"/>
          <w:szCs w:val="20"/>
          <w:shd w:val="clear" w:color="auto" w:fill="E8F2FE"/>
        </w:rPr>
        <w:t xml:space="preserve"> is null;</w:t>
      </w:r>
    </w:p>
    <w:p w14:paraId="077A82B3" w14:textId="77777777" w:rsidR="00F71243" w:rsidRPr="00F71243" w:rsidRDefault="00F71243" w:rsidP="00F71243">
      <w:pPr>
        <w:pStyle w:val="ListParagraph"/>
        <w:rPr>
          <w:rFonts w:ascii="Consolas" w:hAnsi="Consolas" w:cs="Consolas"/>
          <w:color w:val="2A00FF"/>
          <w:sz w:val="20"/>
          <w:szCs w:val="20"/>
          <w:shd w:val="clear" w:color="auto" w:fill="E8F2FE"/>
        </w:rPr>
      </w:pPr>
    </w:p>
    <w:p w14:paraId="01F4B81D" w14:textId="77777777" w:rsidR="00FE4759" w:rsidRPr="00AE10B8" w:rsidRDefault="00AE10B8" w:rsidP="00FE4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>If the record is not populated for the given order return false</w:t>
      </w:r>
    </w:p>
    <w:p w14:paraId="2447F506" w14:textId="77777777" w:rsidR="00AE10B8" w:rsidRPr="00AE10B8" w:rsidRDefault="00AE10B8" w:rsidP="00FE4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>If the customer number is not same for all the orders return false</w:t>
      </w:r>
    </w:p>
    <w:p w14:paraId="778F9B67" w14:textId="77777777" w:rsidR="00FE4759" w:rsidRPr="00AE10B8" w:rsidRDefault="00AE10B8" w:rsidP="00FE4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>Calculate the total amount of all the orders and format to double value</w:t>
      </w:r>
    </w:p>
    <w:p w14:paraId="5B49C669" w14:textId="77777777" w:rsidR="00AE10B8" w:rsidRPr="005A7AD1" w:rsidRDefault="00AE10B8" w:rsidP="005A7A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lastRenderedPageBreak/>
        <w:t>If the calculated total value is not equal to the amount payable, then return false</w:t>
      </w:r>
    </w:p>
    <w:p w14:paraId="384D9E0F" w14:textId="77777777" w:rsidR="005A7AD1" w:rsidRPr="006A32CA" w:rsidRDefault="005A7AD1" w:rsidP="005A7AD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 xml:space="preserve">Update all the orders with the given check </w:t>
      </w:r>
      <w:r w:rsidR="009A12BA">
        <w:rPr>
          <w:rFonts w:ascii="Times New Roman" w:hAnsi="Times New Roman" w:cs="Times New Roman"/>
        </w:rPr>
        <w:t>numbers and return true</w:t>
      </w:r>
    </w:p>
    <w:p w14:paraId="14B57F37" w14:textId="77777777" w:rsidR="006A32CA" w:rsidRPr="0007648A" w:rsidRDefault="006A32CA" w:rsidP="006A32CA">
      <w:pPr>
        <w:pStyle w:val="ListParagraph"/>
        <w:rPr>
          <w:rFonts w:ascii="Times New Roman" w:hAnsi="Times New Roman" w:cs="Times New Roman"/>
          <w:shd w:val="clear" w:color="auto" w:fill="E8F2FE"/>
        </w:rPr>
      </w:pPr>
    </w:p>
    <w:p w14:paraId="11DE2BB0" w14:textId="77777777" w:rsidR="0007648A" w:rsidRPr="0007648A" w:rsidRDefault="0007648A" w:rsidP="0007648A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648A">
        <w:rPr>
          <w:rFonts w:ascii="Consolas" w:hAnsi="Consolas" w:cs="Consolas"/>
          <w:color w:val="6A3E3E"/>
          <w:sz w:val="20"/>
          <w:szCs w:val="20"/>
        </w:rPr>
        <w:t>stmt3</w:t>
      </w:r>
      <w:r w:rsidRPr="0007648A">
        <w:rPr>
          <w:rFonts w:ascii="Consolas" w:hAnsi="Consolas" w:cs="Consolas"/>
          <w:color w:val="000000"/>
          <w:sz w:val="20"/>
          <w:szCs w:val="20"/>
        </w:rPr>
        <w:t>.executeUpdate(</w:t>
      </w:r>
      <w:r w:rsidRPr="0007648A">
        <w:rPr>
          <w:rFonts w:ascii="Consolas" w:hAnsi="Consolas" w:cs="Consolas"/>
          <w:color w:val="2A00FF"/>
          <w:sz w:val="20"/>
          <w:szCs w:val="20"/>
        </w:rPr>
        <w:t>"update orders\r\n"</w:t>
      </w:r>
      <w:r w:rsidRPr="0007648A"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133EB616" w14:textId="77777777" w:rsidR="0007648A" w:rsidRPr="0007648A" w:rsidRDefault="0007648A" w:rsidP="0007648A">
      <w:pPr>
        <w:pStyle w:val="ListParagraph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07648A">
        <w:rPr>
          <w:rFonts w:ascii="Consolas" w:hAnsi="Consolas" w:cs="Consolas"/>
          <w:color w:val="2A00FF"/>
          <w:sz w:val="20"/>
          <w:szCs w:val="20"/>
        </w:rPr>
        <w:t xml:space="preserve">"set </w:t>
      </w:r>
      <w:proofErr w:type="spellStart"/>
      <w:r w:rsidRPr="0007648A">
        <w:rPr>
          <w:rFonts w:ascii="Consolas" w:hAnsi="Consolas" w:cs="Consolas"/>
          <w:color w:val="2A00FF"/>
          <w:sz w:val="20"/>
          <w:szCs w:val="20"/>
        </w:rPr>
        <w:t>checkNumber</w:t>
      </w:r>
      <w:proofErr w:type="spellEnd"/>
      <w:r w:rsidRPr="0007648A">
        <w:rPr>
          <w:rFonts w:ascii="Consolas" w:hAnsi="Consolas" w:cs="Consolas"/>
          <w:color w:val="2A00FF"/>
          <w:sz w:val="20"/>
          <w:szCs w:val="20"/>
        </w:rPr>
        <w:t xml:space="preserve"> = '"</w:t>
      </w:r>
      <w:r w:rsidRPr="0007648A">
        <w:rPr>
          <w:rFonts w:ascii="Consolas" w:hAnsi="Consolas" w:cs="Consolas"/>
          <w:color w:val="000000"/>
          <w:sz w:val="20"/>
          <w:szCs w:val="20"/>
        </w:rPr>
        <w:t xml:space="preserve">+ </w:t>
      </w:r>
      <w:proofErr w:type="spellStart"/>
      <w:r w:rsidRPr="0007648A">
        <w:rPr>
          <w:rFonts w:ascii="Consolas" w:hAnsi="Consolas" w:cs="Consolas"/>
          <w:color w:val="6A3E3E"/>
          <w:sz w:val="20"/>
          <w:szCs w:val="20"/>
        </w:rPr>
        <w:t>cheque_number</w:t>
      </w:r>
      <w:proofErr w:type="spellEnd"/>
      <w:r w:rsidRPr="0007648A">
        <w:rPr>
          <w:rFonts w:ascii="Consolas" w:hAnsi="Consolas" w:cs="Consolas"/>
          <w:color w:val="000000"/>
          <w:sz w:val="20"/>
          <w:szCs w:val="20"/>
        </w:rPr>
        <w:t xml:space="preserve"> +</w:t>
      </w:r>
      <w:r w:rsidRPr="0007648A">
        <w:rPr>
          <w:rFonts w:ascii="Consolas" w:hAnsi="Consolas" w:cs="Consolas"/>
          <w:color w:val="2A00FF"/>
          <w:sz w:val="20"/>
          <w:szCs w:val="20"/>
        </w:rPr>
        <w:t>"' \r\n"</w:t>
      </w:r>
      <w:r w:rsidRPr="0007648A"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67DC37D7" w14:textId="77777777" w:rsidR="0007648A" w:rsidRDefault="0007648A" w:rsidP="0007648A">
      <w:pPr>
        <w:pStyle w:val="ListParagraph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 xml:space="preserve">"where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orderNumb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= '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orderNumb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color w:val="2A00FF"/>
          <w:sz w:val="20"/>
          <w:szCs w:val="20"/>
        </w:rPr>
        <w:t>"';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14:paraId="065728BF" w14:textId="77777777" w:rsidR="008E638B" w:rsidRDefault="008E638B" w:rsidP="008E638B">
      <w:p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unpaidOrders</w:t>
      </w:r>
      <w:proofErr w:type="spellEnd"/>
      <w:r>
        <w:rPr>
          <w:rFonts w:ascii="Times New Roman" w:hAnsi="Times New Roman" w:cs="Times New Roman"/>
          <w:b/>
          <w:bCs/>
        </w:rPr>
        <w:t>:</w:t>
      </w:r>
    </w:p>
    <w:p w14:paraId="58C2E19B" w14:textId="77777777" w:rsidR="00B13138" w:rsidRDefault="00B13138" w:rsidP="00B131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tion: </w:t>
      </w:r>
      <w:r w:rsidR="000B59B2">
        <w:rPr>
          <w:rFonts w:ascii="Times New Roman" w:hAnsi="Times New Roman" w:cs="Times New Roman"/>
        </w:rPr>
        <w:t>to return the list of orders that are unpaid</w:t>
      </w:r>
    </w:p>
    <w:p w14:paraId="4755D651" w14:textId="77777777" w:rsidR="00B13138" w:rsidRDefault="00B13138" w:rsidP="00B131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ameters: </w:t>
      </w:r>
      <w:r w:rsidRPr="00205C08">
        <w:rPr>
          <w:rFonts w:ascii="Times New Roman" w:hAnsi="Times New Roman" w:cs="Times New Roman"/>
        </w:rPr>
        <w:t>Connection</w:t>
      </w:r>
    </w:p>
    <w:p w14:paraId="430BC78E" w14:textId="77777777" w:rsidR="00B13138" w:rsidRDefault="00B13138" w:rsidP="00B131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To </w:t>
      </w:r>
      <w:r w:rsidR="003132D0">
        <w:rPr>
          <w:rFonts w:ascii="Times New Roman" w:hAnsi="Times New Roman" w:cs="Times New Roman"/>
        </w:rPr>
        <w:t xml:space="preserve">return the list of orders that are unpaid </w:t>
      </w:r>
      <w:r w:rsidR="00CD156F">
        <w:rPr>
          <w:rFonts w:ascii="Times New Roman" w:hAnsi="Times New Roman" w:cs="Times New Roman"/>
        </w:rPr>
        <w:t xml:space="preserve">and </w:t>
      </w:r>
      <w:r w:rsidR="00CB1222">
        <w:rPr>
          <w:rFonts w:ascii="Times New Roman" w:hAnsi="Times New Roman" w:cs="Times New Roman"/>
        </w:rPr>
        <w:t>no record of payment</w:t>
      </w:r>
    </w:p>
    <w:p w14:paraId="35F35C2B" w14:textId="77777777" w:rsidR="00B13138" w:rsidRDefault="00B13138" w:rsidP="00B131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turn Type: </w:t>
      </w:r>
      <w:proofErr w:type="spellStart"/>
      <w:r w:rsidR="00026260">
        <w:rPr>
          <w:rFonts w:ascii="Times New Roman" w:hAnsi="Times New Roman" w:cs="Times New Roman"/>
        </w:rPr>
        <w:t>A</w:t>
      </w:r>
      <w:r w:rsidR="00E52C26">
        <w:rPr>
          <w:rFonts w:ascii="Times New Roman" w:hAnsi="Times New Roman" w:cs="Times New Roman"/>
        </w:rPr>
        <w:t>rraylist</w:t>
      </w:r>
      <w:proofErr w:type="spellEnd"/>
    </w:p>
    <w:p w14:paraId="54239F55" w14:textId="77777777" w:rsidR="008E638B" w:rsidRDefault="00B13138" w:rsidP="00B131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:</w:t>
      </w:r>
    </w:p>
    <w:p w14:paraId="75A4652E" w14:textId="77777777" w:rsidR="003110BF" w:rsidRPr="003110BF" w:rsidRDefault="003110BF" w:rsidP="003110B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>Execute the query for the orders that are not cancelled and disputed</w:t>
      </w:r>
    </w:p>
    <w:p w14:paraId="3ECA85BB" w14:textId="77777777" w:rsidR="003110BF" w:rsidRDefault="003110BF" w:rsidP="003110BF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>select *\r\n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7A791FB0" w14:textId="77777777" w:rsidR="003110BF" w:rsidRDefault="003110BF" w:rsidP="003110B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ab/>
        <w:t>from orders \r\n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13C18B17" w14:textId="77777777" w:rsidR="003110BF" w:rsidRDefault="003110BF" w:rsidP="003110BF">
      <w:pPr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 xml:space="preserve">"    where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checkNumbe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is null and status not in ('Cancelled', 'Disputed');</w:t>
      </w:r>
    </w:p>
    <w:p w14:paraId="0301B76B" w14:textId="77777777" w:rsidR="00E55369" w:rsidRPr="00E55369" w:rsidRDefault="00E55369" w:rsidP="00E553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 xml:space="preserve">Added the orders to the </w:t>
      </w:r>
      <w:proofErr w:type="spellStart"/>
      <w:r>
        <w:rPr>
          <w:rFonts w:ascii="Times New Roman" w:hAnsi="Times New Roman" w:cs="Times New Roman"/>
        </w:rPr>
        <w:t>arraylist</w:t>
      </w:r>
      <w:proofErr w:type="spellEnd"/>
    </w:p>
    <w:p w14:paraId="73E630FA" w14:textId="77777777" w:rsidR="00E55369" w:rsidRPr="00E55369" w:rsidRDefault="00E55369" w:rsidP="00E553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 xml:space="preserve">Returned the </w:t>
      </w:r>
      <w:proofErr w:type="spellStart"/>
      <w:r>
        <w:rPr>
          <w:rFonts w:ascii="Times New Roman" w:hAnsi="Times New Roman" w:cs="Times New Roman"/>
        </w:rPr>
        <w:t>arraylist</w:t>
      </w:r>
      <w:proofErr w:type="spellEnd"/>
      <w:r>
        <w:rPr>
          <w:rFonts w:ascii="Times New Roman" w:hAnsi="Times New Roman" w:cs="Times New Roman"/>
        </w:rPr>
        <w:t>.</w:t>
      </w:r>
    </w:p>
    <w:p w14:paraId="60F1CDFF" w14:textId="77777777" w:rsidR="00E55369" w:rsidRDefault="00E55369" w:rsidP="00E55369">
      <w:pPr>
        <w:rPr>
          <w:rFonts w:ascii="Times New Roman" w:hAnsi="Times New Roman" w:cs="Times New Roman"/>
          <w:shd w:val="clear" w:color="auto" w:fill="E8F2FE"/>
        </w:rPr>
      </w:pPr>
    </w:p>
    <w:p w14:paraId="3778A50D" w14:textId="77777777" w:rsidR="00E55369" w:rsidRDefault="00E55369" w:rsidP="00E55369">
      <w:pPr>
        <w:rPr>
          <w:rFonts w:ascii="Times New Roman" w:hAnsi="Times New Roman" w:cs="Times New Roman"/>
          <w:b/>
          <w:bCs/>
        </w:rPr>
      </w:pPr>
      <w:proofErr w:type="spellStart"/>
      <w:r>
        <w:rPr>
          <w:rFonts w:ascii="Times New Roman" w:hAnsi="Times New Roman" w:cs="Times New Roman"/>
          <w:b/>
          <w:bCs/>
        </w:rPr>
        <w:t>unknownpayments</w:t>
      </w:r>
      <w:proofErr w:type="spellEnd"/>
      <w:r>
        <w:rPr>
          <w:rFonts w:ascii="Times New Roman" w:hAnsi="Times New Roman" w:cs="Times New Roman"/>
          <w:b/>
          <w:bCs/>
        </w:rPr>
        <w:t>:</w:t>
      </w:r>
    </w:p>
    <w:p w14:paraId="2A60AF67" w14:textId="77777777" w:rsidR="00E55369" w:rsidRDefault="00E55369" w:rsidP="00E553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ration: to return the list of </w:t>
      </w:r>
      <w:r w:rsidR="006D20AB">
        <w:rPr>
          <w:rFonts w:ascii="Times New Roman" w:hAnsi="Times New Roman" w:cs="Times New Roman"/>
        </w:rPr>
        <w:t>check numbers</w:t>
      </w:r>
      <w:r>
        <w:rPr>
          <w:rFonts w:ascii="Times New Roman" w:hAnsi="Times New Roman" w:cs="Times New Roman"/>
        </w:rPr>
        <w:t xml:space="preserve"> that are </w:t>
      </w:r>
      <w:r w:rsidR="006D20AB">
        <w:rPr>
          <w:rFonts w:ascii="Times New Roman" w:hAnsi="Times New Roman" w:cs="Times New Roman"/>
        </w:rPr>
        <w:t>unknown</w:t>
      </w:r>
    </w:p>
    <w:p w14:paraId="5A35C76D" w14:textId="77777777" w:rsidR="00E55369" w:rsidRDefault="00E55369" w:rsidP="00E553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ameters: </w:t>
      </w:r>
      <w:r w:rsidRPr="00205C08">
        <w:rPr>
          <w:rFonts w:ascii="Times New Roman" w:hAnsi="Times New Roman" w:cs="Times New Roman"/>
        </w:rPr>
        <w:t>Connection</w:t>
      </w:r>
    </w:p>
    <w:p w14:paraId="5C308599" w14:textId="77777777" w:rsidR="00E55369" w:rsidRDefault="00E55369" w:rsidP="00E553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cription: To record </w:t>
      </w:r>
      <w:r w:rsidR="008C2A36">
        <w:rPr>
          <w:rFonts w:ascii="Times New Roman" w:hAnsi="Times New Roman" w:cs="Times New Roman"/>
        </w:rPr>
        <w:t>list</w:t>
      </w:r>
      <w:r>
        <w:rPr>
          <w:rFonts w:ascii="Times New Roman" w:hAnsi="Times New Roman" w:cs="Times New Roman"/>
        </w:rPr>
        <w:t xml:space="preserve"> </w:t>
      </w:r>
      <w:r w:rsidR="008C2A36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cheque number </w:t>
      </w:r>
      <w:r w:rsidR="008C2A36">
        <w:rPr>
          <w:rFonts w:ascii="Times New Roman" w:hAnsi="Times New Roman" w:cs="Times New Roman"/>
        </w:rPr>
        <w:t>that are not payed</w:t>
      </w:r>
    </w:p>
    <w:p w14:paraId="4C823917" w14:textId="77777777" w:rsidR="00E55369" w:rsidRDefault="00E55369" w:rsidP="00E553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eturn Type: </w:t>
      </w:r>
      <w:proofErr w:type="spellStart"/>
      <w:r w:rsidR="004D68B0">
        <w:rPr>
          <w:rFonts w:ascii="Times New Roman" w:hAnsi="Times New Roman" w:cs="Times New Roman"/>
        </w:rPr>
        <w:t>Arraylist</w:t>
      </w:r>
      <w:proofErr w:type="spellEnd"/>
    </w:p>
    <w:p w14:paraId="3AD50085" w14:textId="77777777" w:rsidR="00E55369" w:rsidRDefault="00E55369" w:rsidP="00E553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lgorithm:</w:t>
      </w:r>
    </w:p>
    <w:p w14:paraId="1881CE01" w14:textId="77777777" w:rsidR="00E55369" w:rsidRPr="003110BF" w:rsidRDefault="00E55369" w:rsidP="00E553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 xml:space="preserve">Execute the query for the </w:t>
      </w:r>
      <w:r w:rsidR="00935F1C">
        <w:rPr>
          <w:rFonts w:ascii="Times New Roman" w:hAnsi="Times New Roman" w:cs="Times New Roman"/>
        </w:rPr>
        <w:t>payments</w:t>
      </w:r>
      <w:r>
        <w:rPr>
          <w:rFonts w:ascii="Times New Roman" w:hAnsi="Times New Roman" w:cs="Times New Roman"/>
        </w:rPr>
        <w:t xml:space="preserve"> </w:t>
      </w:r>
      <w:r w:rsidR="00935F1C">
        <w:rPr>
          <w:rFonts w:ascii="Times New Roman" w:hAnsi="Times New Roman" w:cs="Times New Roman"/>
        </w:rPr>
        <w:t xml:space="preserve">for the </w:t>
      </w:r>
      <w:proofErr w:type="spellStart"/>
      <w:r w:rsidR="00935F1C">
        <w:rPr>
          <w:rFonts w:ascii="Times New Roman" w:hAnsi="Times New Roman" w:cs="Times New Roman"/>
        </w:rPr>
        <w:t>pairstatus</w:t>
      </w:r>
      <w:proofErr w:type="spellEnd"/>
      <w:r w:rsidR="00935F1C">
        <w:rPr>
          <w:rFonts w:ascii="Times New Roman" w:hAnsi="Times New Roman" w:cs="Times New Roman"/>
        </w:rPr>
        <w:t xml:space="preserve"> that are null</w:t>
      </w:r>
    </w:p>
    <w:p w14:paraId="46C8AE1E" w14:textId="77777777" w:rsidR="00EB3215" w:rsidRDefault="00EB3215" w:rsidP="00EB3215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>"select *\r\n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1BCC7FC1" w14:textId="77777777" w:rsidR="00EB3215" w:rsidRDefault="00EB3215" w:rsidP="00EB321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2A00FF"/>
          <w:sz w:val="20"/>
          <w:szCs w:val="20"/>
        </w:rPr>
        <w:tab/>
        <w:t>from payments \r\n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</w:p>
    <w:p w14:paraId="0F4DD433" w14:textId="77777777" w:rsidR="00EB3215" w:rsidRDefault="00EB3215" w:rsidP="00EB3215">
      <w:pPr>
        <w:pStyle w:val="ListParagraph"/>
        <w:rPr>
          <w:rFonts w:ascii="Consolas" w:hAnsi="Consolas" w:cs="Consolas"/>
          <w:color w:val="2A00FF"/>
          <w:sz w:val="20"/>
          <w:szCs w:val="20"/>
        </w:rPr>
      </w:pPr>
      <w:r>
        <w:rPr>
          <w:rFonts w:ascii="Consolas" w:hAnsi="Consolas" w:cs="Consolas"/>
          <w:color w:val="2A00FF"/>
          <w:sz w:val="20"/>
          <w:szCs w:val="20"/>
        </w:rPr>
        <w:t xml:space="preserve">"    where 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pairStatu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is null;"</w:t>
      </w:r>
    </w:p>
    <w:p w14:paraId="37D26E23" w14:textId="77777777" w:rsidR="00EF7BFA" w:rsidRPr="00EF7BFA" w:rsidRDefault="00C10104" w:rsidP="00E5536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hd w:val="clear" w:color="auto" w:fill="E8F2FE"/>
        </w:rPr>
      </w:pPr>
      <w:r>
        <w:rPr>
          <w:rFonts w:ascii="Times New Roman" w:hAnsi="Times New Roman" w:cs="Times New Roman"/>
        </w:rPr>
        <w:t xml:space="preserve">Added the payments to the </w:t>
      </w:r>
      <w:proofErr w:type="spellStart"/>
      <w:r>
        <w:rPr>
          <w:rFonts w:ascii="Times New Roman" w:hAnsi="Times New Roman" w:cs="Times New Roman"/>
        </w:rPr>
        <w:t>arraylist</w:t>
      </w:r>
      <w:proofErr w:type="spellEnd"/>
    </w:p>
    <w:p w14:paraId="1ED804BE" w14:textId="77777777" w:rsidR="00E55369" w:rsidRPr="00A46239" w:rsidRDefault="00E55369" w:rsidP="00EF7BF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hd w:val="clear" w:color="auto" w:fill="E8F2FE"/>
        </w:rPr>
      </w:pPr>
      <w:r w:rsidRPr="00EF7BFA">
        <w:rPr>
          <w:rFonts w:ascii="Times New Roman" w:hAnsi="Times New Roman" w:cs="Times New Roman"/>
        </w:rPr>
        <w:t xml:space="preserve">Returned the </w:t>
      </w:r>
      <w:proofErr w:type="spellStart"/>
      <w:r w:rsidRPr="00EF7BFA">
        <w:rPr>
          <w:rFonts w:ascii="Times New Roman" w:hAnsi="Times New Roman" w:cs="Times New Roman"/>
        </w:rPr>
        <w:t>arraylist</w:t>
      </w:r>
      <w:proofErr w:type="spellEnd"/>
      <w:r w:rsidRPr="00EF7BFA">
        <w:rPr>
          <w:rFonts w:ascii="Times New Roman" w:hAnsi="Times New Roman" w:cs="Times New Roman"/>
        </w:rPr>
        <w:t>.</w:t>
      </w:r>
    </w:p>
    <w:p w14:paraId="603AA033" w14:textId="77777777" w:rsidR="00A46239" w:rsidRPr="00A46239" w:rsidRDefault="00A46239" w:rsidP="00A46239">
      <w:pPr>
        <w:rPr>
          <w:rFonts w:ascii="Times New Roman" w:hAnsi="Times New Roman" w:cs="Times New Roman"/>
          <w:shd w:val="clear" w:color="auto" w:fill="E8F2FE"/>
        </w:rPr>
      </w:pPr>
    </w:p>
    <w:p w14:paraId="4420A0B0" w14:textId="77777777" w:rsidR="008E638B" w:rsidRDefault="00FD529A" w:rsidP="008E638B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Assumptions:</w:t>
      </w:r>
    </w:p>
    <w:p w14:paraId="32C169D0" w14:textId="77777777" w:rsidR="0045483B" w:rsidRDefault="009B07CB" w:rsidP="00D26215">
      <w:pPr>
        <w:rPr>
          <w:rFonts w:ascii="Times New Roman" w:hAnsi="Times New Roman" w:cs="Times New Roman"/>
        </w:rPr>
      </w:pPr>
      <w:r w:rsidRPr="009B07CB">
        <w:rPr>
          <w:rFonts w:ascii="Times New Roman" w:hAnsi="Times New Roman" w:cs="Times New Roman"/>
        </w:rPr>
        <w:t xml:space="preserve">No past order was partially </w:t>
      </w:r>
      <w:r w:rsidR="00D416EA" w:rsidRPr="009B07CB">
        <w:rPr>
          <w:rFonts w:ascii="Times New Roman" w:hAnsi="Times New Roman" w:cs="Times New Roman"/>
        </w:rPr>
        <w:t>paid,</w:t>
      </w:r>
      <w:r w:rsidRPr="009B07CB">
        <w:rPr>
          <w:rFonts w:ascii="Times New Roman" w:hAnsi="Times New Roman" w:cs="Times New Roman"/>
        </w:rPr>
        <w:t xml:space="preserve"> and no past order was paid in installments</w:t>
      </w:r>
      <w:r>
        <w:rPr>
          <w:rFonts w:ascii="Times New Roman" w:hAnsi="Times New Roman" w:cs="Times New Roman"/>
        </w:rPr>
        <w:t xml:space="preserve"> to map the check numbers and return the unknown payments and orders.</w:t>
      </w:r>
    </w:p>
    <w:p w14:paraId="41051D4A" w14:textId="13ABFEE6" w:rsidR="006D07E6" w:rsidRDefault="006D07E6" w:rsidP="00D26215">
      <w:pPr>
        <w:rPr>
          <w:rFonts w:ascii="Times New Roman" w:hAnsi="Times New Roman" w:cs="Times New Roman"/>
        </w:rPr>
      </w:pPr>
    </w:p>
    <w:p w14:paraId="485E82B7" w14:textId="6CC9730E" w:rsidR="0080521E" w:rsidRDefault="0080521E" w:rsidP="00D26215">
      <w:pPr>
        <w:rPr>
          <w:rFonts w:ascii="Times New Roman" w:hAnsi="Times New Roman" w:cs="Times New Roman"/>
        </w:rPr>
      </w:pPr>
    </w:p>
    <w:p w14:paraId="074FD25B" w14:textId="77777777" w:rsidR="0080521E" w:rsidRDefault="0080521E" w:rsidP="00D26215">
      <w:pPr>
        <w:rPr>
          <w:rFonts w:ascii="Times New Roman" w:hAnsi="Times New Roman" w:cs="Times New Roman"/>
        </w:rPr>
      </w:pPr>
    </w:p>
    <w:p w14:paraId="7C4179B8" w14:textId="77777777" w:rsidR="006D07E6" w:rsidRDefault="006D07E6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Constraints:</w:t>
      </w:r>
    </w:p>
    <w:p w14:paraId="76E77FE0" w14:textId="77777777" w:rsidR="006D07E6" w:rsidRDefault="00C262F8" w:rsidP="00D2621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reconcilepayments</w:t>
      </w:r>
      <w:proofErr w:type="spellEnd"/>
      <w:r>
        <w:rPr>
          <w:rFonts w:ascii="Times New Roman" w:hAnsi="Times New Roman" w:cs="Times New Roman"/>
          <w:b/>
          <w:bCs/>
        </w:rPr>
        <w:t xml:space="preserve"> method: </w:t>
      </w:r>
      <w:r>
        <w:rPr>
          <w:rFonts w:ascii="Times New Roman" w:hAnsi="Times New Roman" w:cs="Times New Roman"/>
        </w:rPr>
        <w:t>Orders that are shipped and resolved are considered</w:t>
      </w:r>
    </w:p>
    <w:p w14:paraId="2A21B447" w14:textId="77777777" w:rsidR="00C262F8" w:rsidRDefault="00C262F8" w:rsidP="00D26215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unpiadOrders</w:t>
      </w:r>
      <w:proofErr w:type="spellEnd"/>
      <w:r>
        <w:rPr>
          <w:rFonts w:ascii="Times New Roman" w:hAnsi="Times New Roman" w:cs="Times New Roman"/>
          <w:b/>
          <w:bCs/>
        </w:rPr>
        <w:t xml:space="preserve"> method: </w:t>
      </w:r>
      <w:r w:rsidR="00396534">
        <w:rPr>
          <w:rFonts w:ascii="Times New Roman" w:hAnsi="Times New Roman" w:cs="Times New Roman"/>
        </w:rPr>
        <w:t>Orders that are cancelled and disputed are not considered</w:t>
      </w:r>
    </w:p>
    <w:p w14:paraId="6A0DE407" w14:textId="6B938263" w:rsidR="00D153B6" w:rsidRDefault="00D153B6" w:rsidP="00D26215">
      <w:pPr>
        <w:rPr>
          <w:rFonts w:ascii="Times New Roman" w:hAnsi="Times New Roman" w:cs="Times New Roman"/>
        </w:rPr>
      </w:pPr>
    </w:p>
    <w:p w14:paraId="14FE053B" w14:textId="77777777" w:rsidR="001B7313" w:rsidRDefault="001B7313" w:rsidP="00D26215">
      <w:pPr>
        <w:rPr>
          <w:rFonts w:ascii="Times New Roman" w:hAnsi="Times New Roman" w:cs="Times New Roman"/>
        </w:rPr>
      </w:pPr>
    </w:p>
    <w:p w14:paraId="31F1D163" w14:textId="77777777" w:rsidR="00D153B6" w:rsidRDefault="00D153B6" w:rsidP="00D26215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y my code is ready for the live environment?</w:t>
      </w:r>
    </w:p>
    <w:p w14:paraId="24FA8B93" w14:textId="77777777" w:rsidR="009229D0" w:rsidRPr="009229D0" w:rsidRDefault="009229D0" w:rsidP="009229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Database alterations for columns in orders and payments table are convenient to map the orders</w:t>
      </w:r>
      <w:r w:rsidR="006D2287">
        <w:rPr>
          <w:rFonts w:ascii="Times New Roman" w:hAnsi="Times New Roman" w:cs="Times New Roman"/>
        </w:rPr>
        <w:t>.</w:t>
      </w:r>
    </w:p>
    <w:p w14:paraId="3AC93A41" w14:textId="77777777" w:rsidR="00D153B6" w:rsidRPr="00507008" w:rsidRDefault="009229D0" w:rsidP="009229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Ability to adapt to new requirements </w:t>
      </w:r>
      <w:r w:rsidR="00C2077B">
        <w:rPr>
          <w:rFonts w:ascii="Times New Roman" w:hAnsi="Times New Roman" w:cs="Times New Roman"/>
        </w:rPr>
        <w:t xml:space="preserve">and process </w:t>
      </w:r>
      <w:r>
        <w:rPr>
          <w:rFonts w:ascii="Times New Roman" w:hAnsi="Times New Roman" w:cs="Times New Roman"/>
        </w:rPr>
        <w:t xml:space="preserve">such as </w:t>
      </w:r>
      <w:r w:rsidR="002734D7">
        <w:rPr>
          <w:rFonts w:ascii="Times New Roman" w:hAnsi="Times New Roman" w:cs="Times New Roman"/>
        </w:rPr>
        <w:t xml:space="preserve">orders that are not </w:t>
      </w:r>
      <w:r w:rsidR="00C2077B">
        <w:rPr>
          <w:rFonts w:ascii="Times New Roman" w:hAnsi="Times New Roman" w:cs="Times New Roman"/>
        </w:rPr>
        <w:t>in</w:t>
      </w:r>
      <w:r w:rsidR="00507008">
        <w:rPr>
          <w:rFonts w:ascii="Times New Roman" w:hAnsi="Times New Roman" w:cs="Times New Roman"/>
        </w:rPr>
        <w:t xml:space="preserve"> </w:t>
      </w:r>
      <w:r w:rsidR="00C2077B">
        <w:rPr>
          <w:rFonts w:ascii="Times New Roman" w:hAnsi="Times New Roman" w:cs="Times New Roman"/>
        </w:rPr>
        <w:t xml:space="preserve">process and </w:t>
      </w:r>
      <w:r w:rsidR="00507008">
        <w:rPr>
          <w:rFonts w:ascii="Times New Roman" w:hAnsi="Times New Roman" w:cs="Times New Roman"/>
        </w:rPr>
        <w:t xml:space="preserve">on </w:t>
      </w:r>
      <w:r w:rsidR="00C2077B">
        <w:rPr>
          <w:rFonts w:ascii="Times New Roman" w:hAnsi="Times New Roman" w:cs="Times New Roman"/>
        </w:rPr>
        <w:t>hold</w:t>
      </w:r>
      <w:r w:rsidR="006D2287">
        <w:rPr>
          <w:rFonts w:ascii="Times New Roman" w:hAnsi="Times New Roman" w:cs="Times New Roman"/>
        </w:rPr>
        <w:t>.</w:t>
      </w:r>
    </w:p>
    <w:p w14:paraId="54CC9DC3" w14:textId="77777777" w:rsidR="00507008" w:rsidRPr="0057493F" w:rsidRDefault="00507008" w:rsidP="009229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Frequency of unnecessary updating and manipulating of database is very less.</w:t>
      </w:r>
    </w:p>
    <w:p w14:paraId="48CD2CFD" w14:textId="77777777" w:rsidR="0057493F" w:rsidRPr="0057493F" w:rsidRDefault="0057493F" w:rsidP="009229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Several algorithms are written concise and changeable based on the requirement such as</w:t>
      </w:r>
    </w:p>
    <w:p w14:paraId="0243B603" w14:textId="77777777" w:rsidR="0057493F" w:rsidRPr="0057493F" w:rsidRDefault="0057493F" w:rsidP="0057493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Orders that are not payed chronologically</w:t>
      </w:r>
    </w:p>
    <w:p w14:paraId="7AAA4B3B" w14:textId="77777777" w:rsidR="00656FE7" w:rsidRPr="00656FE7" w:rsidRDefault="00656FE7" w:rsidP="00656FE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If the amount is not mapped to the check payed</w:t>
      </w:r>
    </w:p>
    <w:p w14:paraId="721514D6" w14:textId="77777777" w:rsidR="00656FE7" w:rsidRPr="00656FE7" w:rsidRDefault="00656FE7" w:rsidP="00656FE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If the orders </w:t>
      </w:r>
      <w:r w:rsidR="006C0EF7">
        <w:rPr>
          <w:rFonts w:ascii="Times New Roman" w:hAnsi="Times New Roman" w:cs="Times New Roman"/>
        </w:rPr>
        <w:t>are not present in the database</w:t>
      </w:r>
    </w:p>
    <w:p w14:paraId="2DCD56FF" w14:textId="77777777" w:rsidR="006D2287" w:rsidRPr="009229D0" w:rsidRDefault="006D2287" w:rsidP="009229D0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 xml:space="preserve">Various test cases for </w:t>
      </w:r>
      <w:r w:rsidR="003716DF">
        <w:rPr>
          <w:rFonts w:ascii="Times New Roman" w:hAnsi="Times New Roman" w:cs="Times New Roman"/>
        </w:rPr>
        <w:t>all the methods are tested thoroughly</w:t>
      </w:r>
      <w:r>
        <w:rPr>
          <w:rFonts w:ascii="Times New Roman" w:hAnsi="Times New Roman" w:cs="Times New Roman"/>
        </w:rPr>
        <w:t xml:space="preserve"> </w:t>
      </w:r>
    </w:p>
    <w:sectPr w:rsidR="006D2287" w:rsidRPr="009229D0" w:rsidSect="004B40F4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B40A3"/>
    <w:multiLevelType w:val="hybridMultilevel"/>
    <w:tmpl w:val="CF207918"/>
    <w:lvl w:ilvl="0" w:tplc="10090017">
      <w:start w:val="1"/>
      <w:numFmt w:val="lowerLetter"/>
      <w:lvlText w:val="%1)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AE467A"/>
    <w:multiLevelType w:val="hybridMultilevel"/>
    <w:tmpl w:val="7BCCB2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070C1D"/>
    <w:multiLevelType w:val="hybridMultilevel"/>
    <w:tmpl w:val="78B8A8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25F91"/>
    <w:multiLevelType w:val="hybridMultilevel"/>
    <w:tmpl w:val="7ACA2D1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314BCB"/>
    <w:multiLevelType w:val="hybridMultilevel"/>
    <w:tmpl w:val="F18049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A01009"/>
    <w:multiLevelType w:val="hybridMultilevel"/>
    <w:tmpl w:val="27900B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857943"/>
    <w:multiLevelType w:val="hybridMultilevel"/>
    <w:tmpl w:val="90F0E8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5A6281"/>
    <w:multiLevelType w:val="hybridMultilevel"/>
    <w:tmpl w:val="BC0E186A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5"/>
  </w:num>
  <w:num w:numId="4">
    <w:abstractNumId w:val="4"/>
  </w:num>
  <w:num w:numId="5">
    <w:abstractNumId w:val="2"/>
  </w:num>
  <w:num w:numId="6">
    <w:abstractNumId w:val="6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3NDM3MTYzMjAyNTFS0lEKTi0uzszPAykwrAUA0fK9ECwAAAA="/>
  </w:docVars>
  <w:rsids>
    <w:rsidRoot w:val="00C34AF5"/>
    <w:rsid w:val="0002220F"/>
    <w:rsid w:val="00026260"/>
    <w:rsid w:val="00033E2A"/>
    <w:rsid w:val="0007648A"/>
    <w:rsid w:val="000A019D"/>
    <w:rsid w:val="000A147C"/>
    <w:rsid w:val="000B59B2"/>
    <w:rsid w:val="000C6DB3"/>
    <w:rsid w:val="000E0537"/>
    <w:rsid w:val="000F301E"/>
    <w:rsid w:val="00107DD5"/>
    <w:rsid w:val="0016466B"/>
    <w:rsid w:val="00167782"/>
    <w:rsid w:val="00180FC4"/>
    <w:rsid w:val="001B2D2F"/>
    <w:rsid w:val="001B7313"/>
    <w:rsid w:val="001C080C"/>
    <w:rsid w:val="00205C08"/>
    <w:rsid w:val="00265E04"/>
    <w:rsid w:val="002734D7"/>
    <w:rsid w:val="002A1CC2"/>
    <w:rsid w:val="002A29CA"/>
    <w:rsid w:val="002D53BD"/>
    <w:rsid w:val="003100BE"/>
    <w:rsid w:val="003110BF"/>
    <w:rsid w:val="003132D0"/>
    <w:rsid w:val="003716DF"/>
    <w:rsid w:val="00383C6A"/>
    <w:rsid w:val="00384DFF"/>
    <w:rsid w:val="00396534"/>
    <w:rsid w:val="003E7E72"/>
    <w:rsid w:val="0040314E"/>
    <w:rsid w:val="00446F12"/>
    <w:rsid w:val="0045483B"/>
    <w:rsid w:val="00466EF6"/>
    <w:rsid w:val="004A3E9E"/>
    <w:rsid w:val="004B40F4"/>
    <w:rsid w:val="004D68B0"/>
    <w:rsid w:val="004E6725"/>
    <w:rsid w:val="005001EA"/>
    <w:rsid w:val="00502964"/>
    <w:rsid w:val="00507008"/>
    <w:rsid w:val="0057493F"/>
    <w:rsid w:val="005A76BB"/>
    <w:rsid w:val="005A7AD1"/>
    <w:rsid w:val="005B47BD"/>
    <w:rsid w:val="00656FE7"/>
    <w:rsid w:val="006A32CA"/>
    <w:rsid w:val="006C0EF7"/>
    <w:rsid w:val="006D07E6"/>
    <w:rsid w:val="006D20AB"/>
    <w:rsid w:val="006D2287"/>
    <w:rsid w:val="006F3686"/>
    <w:rsid w:val="006F4AD8"/>
    <w:rsid w:val="007258EA"/>
    <w:rsid w:val="00761ABF"/>
    <w:rsid w:val="00773B7C"/>
    <w:rsid w:val="00790C53"/>
    <w:rsid w:val="007B1BDD"/>
    <w:rsid w:val="007C4618"/>
    <w:rsid w:val="007C7949"/>
    <w:rsid w:val="0080521E"/>
    <w:rsid w:val="00827961"/>
    <w:rsid w:val="008444AC"/>
    <w:rsid w:val="00851023"/>
    <w:rsid w:val="00853306"/>
    <w:rsid w:val="008B07F0"/>
    <w:rsid w:val="008C2A36"/>
    <w:rsid w:val="008E638B"/>
    <w:rsid w:val="009229D0"/>
    <w:rsid w:val="00923ACF"/>
    <w:rsid w:val="00935F1C"/>
    <w:rsid w:val="00965AF9"/>
    <w:rsid w:val="00995EF6"/>
    <w:rsid w:val="009A12BA"/>
    <w:rsid w:val="009B07CB"/>
    <w:rsid w:val="009B4FEB"/>
    <w:rsid w:val="009D68EE"/>
    <w:rsid w:val="00A46239"/>
    <w:rsid w:val="00A50B1C"/>
    <w:rsid w:val="00A67621"/>
    <w:rsid w:val="00AA4C63"/>
    <w:rsid w:val="00AB7496"/>
    <w:rsid w:val="00AE10B8"/>
    <w:rsid w:val="00B13138"/>
    <w:rsid w:val="00B254FC"/>
    <w:rsid w:val="00B41BDA"/>
    <w:rsid w:val="00B522E9"/>
    <w:rsid w:val="00B65B22"/>
    <w:rsid w:val="00B95BC4"/>
    <w:rsid w:val="00BD681B"/>
    <w:rsid w:val="00BF6908"/>
    <w:rsid w:val="00C04B7D"/>
    <w:rsid w:val="00C10104"/>
    <w:rsid w:val="00C17B88"/>
    <w:rsid w:val="00C2077B"/>
    <w:rsid w:val="00C262F8"/>
    <w:rsid w:val="00C34859"/>
    <w:rsid w:val="00C34AF5"/>
    <w:rsid w:val="00C426E0"/>
    <w:rsid w:val="00C43C55"/>
    <w:rsid w:val="00C65AA5"/>
    <w:rsid w:val="00C666B7"/>
    <w:rsid w:val="00C7270B"/>
    <w:rsid w:val="00C72E4D"/>
    <w:rsid w:val="00C80C77"/>
    <w:rsid w:val="00CB1222"/>
    <w:rsid w:val="00CD156F"/>
    <w:rsid w:val="00D14B2B"/>
    <w:rsid w:val="00D153B6"/>
    <w:rsid w:val="00D25823"/>
    <w:rsid w:val="00D26215"/>
    <w:rsid w:val="00D35084"/>
    <w:rsid w:val="00D416EA"/>
    <w:rsid w:val="00D51425"/>
    <w:rsid w:val="00D51D3C"/>
    <w:rsid w:val="00DA4FA3"/>
    <w:rsid w:val="00E07A5A"/>
    <w:rsid w:val="00E37F41"/>
    <w:rsid w:val="00E52C26"/>
    <w:rsid w:val="00E55369"/>
    <w:rsid w:val="00E95937"/>
    <w:rsid w:val="00EA1848"/>
    <w:rsid w:val="00EA22D1"/>
    <w:rsid w:val="00EA2810"/>
    <w:rsid w:val="00EB3215"/>
    <w:rsid w:val="00EF5609"/>
    <w:rsid w:val="00EF7BFA"/>
    <w:rsid w:val="00F43E47"/>
    <w:rsid w:val="00F47687"/>
    <w:rsid w:val="00F65AB1"/>
    <w:rsid w:val="00F71243"/>
    <w:rsid w:val="00F84D23"/>
    <w:rsid w:val="00F92AD2"/>
    <w:rsid w:val="00FA1C4D"/>
    <w:rsid w:val="00FD529A"/>
    <w:rsid w:val="00FE4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D91AF"/>
  <w15:chartTrackingRefBased/>
  <w15:docId w15:val="{EAAE10F5-59E5-423D-BFF5-70594DE35D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58EA"/>
    <w:pPr>
      <w:ind w:left="720"/>
      <w:contextualSpacing/>
    </w:pPr>
  </w:style>
  <w:style w:type="paragraph" w:styleId="NoSpacing">
    <w:name w:val="No Spacing"/>
    <w:uiPriority w:val="1"/>
    <w:qFormat/>
    <w:rsid w:val="00D2582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7</TotalTime>
  <Pages>7</Pages>
  <Words>1091</Words>
  <Characters>622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Kumar Itekela</dc:creator>
  <cp:keywords/>
  <dc:description/>
  <cp:lastModifiedBy>Satya Kumar Itekela</cp:lastModifiedBy>
  <cp:revision>455</cp:revision>
  <dcterms:created xsi:type="dcterms:W3CDTF">2019-12-02T03:48:00Z</dcterms:created>
  <dcterms:modified xsi:type="dcterms:W3CDTF">2019-12-03T00:46:00Z</dcterms:modified>
</cp:coreProperties>
</file>